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21D60" w14:textId="26F0422B" w:rsidR="00AA6A4E" w:rsidRPr="00A27C99" w:rsidRDefault="591E7CFD" w:rsidP="0BE43907">
      <w:pPr>
        <w:spacing w:after="0" w:line="240" w:lineRule="auto"/>
        <w:jc w:val="center"/>
        <w:textAlignment w:val="baseline"/>
        <w:rPr>
          <w:rFonts w:ascii="Times New Roman" w:eastAsia="Times New Roman" w:hAnsi="Times New Roman" w:cs="Times New Roman"/>
          <w:sz w:val="32"/>
          <w:szCs w:val="32"/>
        </w:rPr>
      </w:pPr>
      <w:r w:rsidRPr="0BE43907">
        <w:rPr>
          <w:rFonts w:ascii="Times New Roman" w:eastAsia="Times New Roman" w:hAnsi="Times New Roman" w:cs="Times New Roman"/>
          <w:sz w:val="32"/>
          <w:szCs w:val="32"/>
        </w:rPr>
        <w:t xml:space="preserve">Building Regional Champions on Counterproliferation Finance for Sanctions-Risk Management in Latin America and the Caribbean    </w:t>
      </w:r>
    </w:p>
    <w:p w14:paraId="269C74B2" w14:textId="02686309" w:rsidR="0BE43907" w:rsidRDefault="0BE43907" w:rsidP="0BE43907">
      <w:pPr>
        <w:spacing w:after="0" w:line="240" w:lineRule="auto"/>
        <w:rPr>
          <w:rFonts w:ascii="Times New Roman" w:eastAsia="Times New Roman" w:hAnsi="Times New Roman" w:cs="Times New Roman"/>
          <w:sz w:val="32"/>
          <w:szCs w:val="32"/>
        </w:rPr>
      </w:pPr>
    </w:p>
    <w:p w14:paraId="042376FF" w14:textId="6BBA9E15" w:rsidR="00A27C99" w:rsidRPr="00F41DEC" w:rsidRDefault="00A27C99" w:rsidP="23A3F60D">
      <w:pPr>
        <w:spacing w:after="0" w:line="240" w:lineRule="auto"/>
        <w:jc w:val="both"/>
        <w:textAlignment w:val="baseline"/>
        <w:rPr>
          <w:rFonts w:ascii="Times New Roman" w:eastAsia="Times New Roman" w:hAnsi="Times New Roman" w:cs="Times New Roman"/>
        </w:rPr>
      </w:pPr>
      <w:r w:rsidRPr="173602D3">
        <w:rPr>
          <w:rFonts w:ascii="Times New Roman" w:eastAsia="Times New Roman" w:hAnsi="Times New Roman" w:cs="Times New Roman"/>
          <w:b/>
          <w:bCs/>
        </w:rPr>
        <w:t>Instructions:</w:t>
      </w:r>
      <w:r w:rsidRPr="173602D3">
        <w:rPr>
          <w:rFonts w:ascii="Times New Roman" w:eastAsia="Times New Roman" w:hAnsi="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 to</w:t>
      </w:r>
      <w:r w:rsidR="00955860" w:rsidRPr="173602D3">
        <w:rPr>
          <w:rFonts w:ascii="Times New Roman" w:eastAsia="Times New Roman" w:hAnsi="Times New Roman" w:cs="Times New Roman"/>
        </w:rPr>
        <w:t>:</w:t>
      </w:r>
      <w:r w:rsidR="6DAD8AA8" w:rsidRPr="173602D3">
        <w:rPr>
          <w:rFonts w:ascii="Times New Roman" w:eastAsia="Times New Roman" w:hAnsi="Times New Roman" w:cs="Times New Roman"/>
          <w:color w:val="000000" w:themeColor="text1"/>
        </w:rPr>
        <w:t xml:space="preserve"> </w:t>
      </w:r>
      <w:hyperlink r:id="rId9">
        <w:r w:rsidR="6DAD8AA8" w:rsidRPr="173602D3">
          <w:rPr>
            <w:rStyle w:val="Hyperlink"/>
            <w:rFonts w:ascii="Times New Roman" w:eastAsia="Times New Roman" w:hAnsi="Times New Roman" w:cs="Times New Roman"/>
          </w:rPr>
          <w:t>GACGrants@crdfglobal.org</w:t>
        </w:r>
      </w:hyperlink>
      <w:r w:rsidR="6DAD8AA8" w:rsidRPr="173602D3">
        <w:rPr>
          <w:rFonts w:ascii="Times New Roman" w:eastAsia="Times New Roman" w:hAnsi="Times New Roman" w:cs="Times New Roman"/>
          <w:color w:val="000000" w:themeColor="text1"/>
        </w:rPr>
        <w:t>.</w:t>
      </w:r>
      <w:r w:rsidR="0065023F">
        <w:rPr>
          <w:rFonts w:ascii="Times New Roman" w:eastAsia="Times New Roman" w:hAnsi="Times New Roman" w:cs="Times New Roman"/>
          <w:color w:val="000000" w:themeColor="text1"/>
        </w:rPr>
        <w:t xml:space="preserve"> </w:t>
      </w:r>
      <w:r w:rsidR="00AA6A4E" w:rsidRPr="173602D3">
        <w:rPr>
          <w:rFonts w:ascii="Times New Roman" w:eastAsia="Times New Roman" w:hAnsi="Times New Roman" w:cs="Times New Roman"/>
        </w:rPr>
        <w:t>Application materials and supporting documents should be submitted in PDF format</w:t>
      </w:r>
      <w:r w:rsidR="2D33A92F" w:rsidRPr="173602D3">
        <w:rPr>
          <w:rFonts w:ascii="Times New Roman" w:eastAsia="Times New Roman" w:hAnsi="Times New Roman" w:cs="Times New Roman"/>
        </w:rPr>
        <w:t xml:space="preserve"> and must be in English.</w:t>
      </w:r>
    </w:p>
    <w:p w14:paraId="7E59E5A4" w14:textId="77777777" w:rsidR="00176CEE" w:rsidRPr="00A27C99" w:rsidRDefault="00176CE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23A3F60D">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23A3F60D">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B88B4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6EC504E7" w14:textId="02605B12" w:rsidR="00A27C99" w:rsidRPr="00176CEE" w:rsidRDefault="00A27C99"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23A3F60D">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34668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F4D95CA" w14:textId="21863BE8" w:rsidR="00A27C99" w:rsidRPr="00176CEE" w:rsidRDefault="00A27C99"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23A3F60D">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A9FEA34"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3E88C34" w14:textId="61CFD7BD" w:rsidR="00A27C99" w:rsidRPr="00176CEE" w:rsidRDefault="00A27C99"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Host Organization Information</w:t>
            </w:r>
            <w:r w:rsidR="00F179FB">
              <w:rPr>
                <w:rFonts w:ascii="Times New Roman" w:eastAsia="Times New Roman" w:hAnsi="Times New Roman" w:cs="Times New Roman"/>
              </w:rPr>
              <w:t xml:space="preserve"> </w:t>
            </w:r>
          </w:p>
        </w:tc>
      </w:tr>
      <w:tr w:rsidR="00A27C99" w:rsidRPr="00A27C99" w14:paraId="4ECFD9BE" w14:textId="77777777" w:rsidTr="23A3F60D">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9BE176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C94AD79" w14:textId="0C13BB5D" w:rsidR="00A27C99" w:rsidRPr="00176CEE" w:rsidRDefault="00A27C99"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List of Previous CRDF Global Funding, if applicable </w:t>
            </w:r>
          </w:p>
        </w:tc>
      </w:tr>
      <w:tr w:rsidR="00A27C99" w:rsidRPr="00A27C99" w14:paraId="0C4C70F8" w14:textId="77777777" w:rsidTr="23A3F60D">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6E11F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57889D4" w14:textId="6571A12F" w:rsidR="00A27C99" w:rsidRPr="00176CEE" w:rsidRDefault="00A27C99"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23F2DF9A">
              <w:rPr>
                <w:rFonts w:ascii="Times New Roman" w:eastAsia="Times New Roman" w:hAnsi="Times New Roman" w:cs="Times New Roman"/>
              </w:rPr>
              <w:t>Identified Expected Support from Host Institution and/or non-CRDF Global Sources </w:t>
            </w:r>
          </w:p>
        </w:tc>
      </w:tr>
      <w:tr w:rsidR="00A27C99" w:rsidRPr="00A27C99" w14:paraId="145A1A5D" w14:textId="77777777" w:rsidTr="23A3F60D">
        <w:trPr>
          <w:trHeight w:val="31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B96A3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D0F05B1" w14:textId="04FFEDEC" w:rsidR="00A27C99" w:rsidRPr="00176CEE" w:rsidRDefault="00043C2A"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List of References</w:t>
            </w:r>
          </w:p>
        </w:tc>
      </w:tr>
      <w:tr w:rsidR="00A27C99" w:rsidRPr="00A27C99" w14:paraId="7FA1C5AC" w14:textId="77777777" w:rsidTr="23A3F60D">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F3C28E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1FA6FDB" w14:textId="44E16EF2" w:rsidR="00A27C99" w:rsidRPr="00176CEE" w:rsidRDefault="77C7758D"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5AC30637">
              <w:rPr>
                <w:rFonts w:ascii="Times New Roman" w:eastAsia="Times New Roman" w:hAnsi="Times New Roman" w:cs="Times New Roman"/>
              </w:rPr>
              <w:t>Letter of Intention</w:t>
            </w:r>
          </w:p>
        </w:tc>
      </w:tr>
      <w:tr w:rsidR="00A27C99" w:rsidRPr="00A27C99" w14:paraId="1BF23279" w14:textId="77777777" w:rsidTr="23A3F60D">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C2962A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AB990BB" w14:textId="62C581F5" w:rsidR="00A27C99" w:rsidRPr="00176CEE" w:rsidRDefault="00A27C99"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606D2AE9">
              <w:rPr>
                <w:rFonts w:ascii="Times New Roman" w:eastAsia="Times New Roman" w:hAnsi="Times New Roman" w:cs="Times New Roman"/>
              </w:rPr>
              <w:t xml:space="preserve">Expected Outcome </w:t>
            </w:r>
          </w:p>
        </w:tc>
      </w:tr>
      <w:tr w:rsidR="008A4292" w:rsidRPr="00A27C99" w14:paraId="758A6CF1" w14:textId="77777777" w:rsidTr="23A3F60D">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0BB0ECA8" w14:textId="77777777" w:rsidR="008A4292" w:rsidRPr="00A27C99" w:rsidRDefault="008A4292" w:rsidP="00176CEE">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shd w:val="clear" w:color="auto" w:fill="auto"/>
            <w:vAlign w:val="center"/>
          </w:tcPr>
          <w:p w14:paraId="1D7390E5" w14:textId="10A64ED2" w:rsidR="008A4292" w:rsidRPr="00176CEE" w:rsidRDefault="1C0360D5" w:rsidP="00176CEE">
            <w:pPr>
              <w:pStyle w:val="ListParagraph"/>
              <w:numPr>
                <w:ilvl w:val="0"/>
                <w:numId w:val="31"/>
              </w:numPr>
              <w:spacing w:after="0" w:line="240" w:lineRule="auto"/>
              <w:jc w:val="both"/>
              <w:textAlignment w:val="baseline"/>
              <w:rPr>
                <w:rFonts w:ascii="Times New Roman" w:eastAsia="Times New Roman" w:hAnsi="Times New Roman" w:cs="Times New Roman"/>
              </w:rPr>
            </w:pPr>
            <w:r w:rsidRPr="606D2AE9">
              <w:rPr>
                <w:rFonts w:ascii="Times New Roman" w:eastAsia="Times New Roman" w:hAnsi="Times New Roman" w:cs="Times New Roman"/>
              </w:rPr>
              <w:t>Sustainability and Dissemination of Learned Objectives Post-Activity</w:t>
            </w:r>
          </w:p>
        </w:tc>
      </w:tr>
      <w:tr w:rsidR="00A27C99" w:rsidRPr="00A27C99" w14:paraId="5C9030AB" w14:textId="77777777" w:rsidTr="23A3F60D">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23A3F60D">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2A7F9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hideMark/>
          </w:tcPr>
          <w:p w14:paraId="211A5945" w14:textId="0768EC7D" w:rsidR="00A27C99" w:rsidRPr="00A27C99" w:rsidRDefault="3F5B6108" w:rsidP="00680F3F">
            <w:pPr>
              <w:tabs>
                <w:tab w:val="left" w:pos="1793"/>
              </w:tabs>
              <w:spacing w:after="0" w:line="240" w:lineRule="auto"/>
              <w:jc w:val="both"/>
              <w:textAlignment w:val="baseline"/>
              <w:rPr>
                <w:rFonts w:ascii="Times New Roman" w:eastAsia="Times New Roman" w:hAnsi="Times New Roman" w:cs="Times New Roman"/>
              </w:rPr>
            </w:pPr>
            <w:r w:rsidRPr="23F2DF9A">
              <w:rPr>
                <w:rFonts w:ascii="Times New Roman" w:eastAsia="Times New Roman" w:hAnsi="Times New Roman" w:cs="Times New Roman"/>
              </w:rPr>
              <w:t>Up to</w:t>
            </w:r>
            <w:r w:rsidR="3B2ABC41" w:rsidRPr="23F2DF9A">
              <w:rPr>
                <w:rFonts w:ascii="Times New Roman" w:eastAsia="Times New Roman" w:hAnsi="Times New Roman" w:cs="Times New Roman"/>
              </w:rPr>
              <w:t xml:space="preserve"> </w:t>
            </w:r>
            <w:r w:rsidR="00713BB9" w:rsidRPr="23F2DF9A">
              <w:rPr>
                <w:rFonts w:ascii="Times New Roman" w:eastAsia="Times New Roman" w:hAnsi="Times New Roman" w:cs="Times New Roman"/>
              </w:rPr>
              <w:t>$</w:t>
            </w:r>
            <w:r w:rsidR="00F237C8" w:rsidRPr="23F2DF9A">
              <w:rPr>
                <w:rFonts w:ascii="Times New Roman" w:eastAsia="Times New Roman" w:hAnsi="Times New Roman" w:cs="Times New Roman"/>
              </w:rPr>
              <w:t xml:space="preserve">2,000 </w:t>
            </w:r>
            <w:r w:rsidR="00713BB9" w:rsidRPr="23F2DF9A">
              <w:rPr>
                <w:rFonts w:ascii="Times New Roman" w:eastAsia="Times New Roman" w:hAnsi="Times New Roman" w:cs="Times New Roman"/>
              </w:rPr>
              <w:t>U.S. Dollars</w:t>
            </w:r>
            <w:r w:rsidR="096E54AD" w:rsidRPr="23F2DF9A">
              <w:rPr>
                <w:rFonts w:ascii="Times New Roman" w:eastAsia="Times New Roman" w:hAnsi="Times New Roman" w:cs="Times New Roman"/>
              </w:rPr>
              <w:t xml:space="preserve"> (this excludes travel expenses for the study tour)</w:t>
            </w:r>
          </w:p>
        </w:tc>
      </w:tr>
      <w:tr w:rsidR="00B32448" w:rsidRPr="00A27C99" w14:paraId="6CF150F9" w14:textId="77777777" w:rsidTr="23A3F60D">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23A3F60D">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shd w:val="clear" w:color="auto" w:fill="auto"/>
          </w:tcPr>
          <w:p w14:paraId="2DA59D74" w14:textId="1833B60E" w:rsidR="001C1272" w:rsidRPr="002D313F" w:rsidRDefault="6C5C4839" w:rsidP="002D313F">
            <w:pPr>
              <w:spacing w:after="0" w:line="240" w:lineRule="auto"/>
              <w:jc w:val="both"/>
              <w:textAlignment w:val="baseline"/>
              <w:rPr>
                <w:rFonts w:ascii="Times New Roman" w:eastAsia="Times New Roman" w:hAnsi="Times New Roman" w:cs="Times New Roman"/>
                <w:b/>
                <w:bCs/>
              </w:rPr>
            </w:pPr>
            <w:r w:rsidRPr="0BE43907">
              <w:rPr>
                <w:rFonts w:ascii="Times New Roman" w:eastAsia="Times New Roman" w:hAnsi="Times New Roman" w:cs="Times New Roman"/>
              </w:rPr>
              <w:t xml:space="preserve">Two </w:t>
            </w:r>
            <w:r w:rsidR="5AD05156" w:rsidRPr="0BE43907">
              <w:rPr>
                <w:rFonts w:ascii="Times New Roman" w:eastAsia="Times New Roman" w:hAnsi="Times New Roman" w:cs="Times New Roman"/>
              </w:rPr>
              <w:t>Months</w:t>
            </w:r>
          </w:p>
        </w:tc>
      </w:tr>
      <w:tr w:rsidR="00A27C99" w:rsidRPr="00A27C99" w14:paraId="6D2BBB01" w14:textId="77777777" w:rsidTr="23A3F60D">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23A3F60D">
        <w:trPr>
          <w:trHeight w:val="300"/>
        </w:trPr>
        <w:tc>
          <w:tcPr>
            <w:tcW w:w="345" w:type="dxa"/>
            <w:tcBorders>
              <w:top w:val="nil"/>
              <w:left w:val="single" w:sz="6" w:space="0" w:color="000000" w:themeColor="text1"/>
              <w:bottom w:val="single" w:sz="4" w:space="0" w:color="auto"/>
              <w:right w:val="single" w:sz="6" w:space="0" w:color="000000" w:themeColor="text1"/>
            </w:tcBorders>
            <w:shd w:val="clear" w:color="auto" w:fill="auto"/>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shd w:val="clear" w:color="auto" w:fill="auto"/>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23A3F60D">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1A748AAC" w14:textId="4F984A09" w:rsidR="00832004" w:rsidRPr="00176CEE" w:rsidRDefault="0068308B"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Letter </w:t>
            </w:r>
            <w:r w:rsidR="00DA38FF">
              <w:rPr>
                <w:rFonts w:ascii="Times New Roman" w:eastAsia="Times New Roman" w:hAnsi="Times New Roman" w:cs="Times New Roman"/>
              </w:rPr>
              <w:t>of Institutional Support</w:t>
            </w:r>
          </w:p>
        </w:tc>
      </w:tr>
      <w:tr w:rsidR="00832004" w:rsidRPr="00176CEE" w14:paraId="40484604" w14:textId="77777777" w:rsidTr="23A3F60D">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616B3F7A" w14:textId="77777777" w:rsidR="00832004" w:rsidRPr="00176CEE" w:rsidRDefault="00832004"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6A6F060E" w14:textId="57C3D53B" w:rsidR="00832004" w:rsidRPr="00176CEE" w:rsidRDefault="0083200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tail</w:t>
            </w:r>
            <w:r w:rsidR="00880B6E">
              <w:rPr>
                <w:rFonts w:ascii="Times New Roman" w:eastAsia="Times New Roman" w:hAnsi="Times New Roman" w:cs="Times New Roman"/>
              </w:rPr>
              <w:t>ed</w:t>
            </w:r>
            <w:r>
              <w:rPr>
                <w:rFonts w:ascii="Times New Roman" w:eastAsia="Times New Roman" w:hAnsi="Times New Roman" w:cs="Times New Roman"/>
              </w:rPr>
              <w:t xml:space="preserve"> Budget</w:t>
            </w:r>
          </w:p>
        </w:tc>
      </w:tr>
    </w:tbl>
    <w:p w14:paraId="392746D8" w14:textId="1A1C54E8" w:rsidR="23A3F60D" w:rsidRDefault="23A3F60D"/>
    <w:p w14:paraId="1030F6EA" w14:textId="3E9218E2" w:rsidR="4169AF86" w:rsidRDefault="4169AF86"/>
    <w:p w14:paraId="76811B3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51FD098E" w14:textId="4E9F9215" w:rsidR="00DA38FF" w:rsidRDefault="00DA38FF" w:rsidP="0BE43907">
      <w:pPr>
        <w:spacing w:after="0" w:line="240" w:lineRule="auto"/>
        <w:jc w:val="center"/>
        <w:textAlignment w:val="baseline"/>
        <w:rPr>
          <w:rFonts w:ascii="Times New Roman" w:eastAsia="Times New Roman" w:hAnsi="Times New Roman" w:cs="Times New Roman"/>
        </w:rPr>
      </w:pPr>
      <w:r w:rsidRPr="0BE43907">
        <w:rPr>
          <w:rFonts w:ascii="Times New Roman" w:eastAsia="Times New Roman" w:hAnsi="Times New Roman" w:cs="Times New Roman"/>
        </w:rPr>
        <w:br w:type="page"/>
      </w:r>
      <w:r w:rsidR="36572D45" w:rsidRPr="0BE43907">
        <w:rPr>
          <w:rFonts w:ascii="Times New Roman" w:eastAsia="Times New Roman" w:hAnsi="Times New Roman" w:cs="Times New Roman"/>
          <w:b/>
          <w:bCs/>
          <w:sz w:val="28"/>
          <w:szCs w:val="28"/>
        </w:rPr>
        <w:lastRenderedPageBreak/>
        <w:t xml:space="preserve">Building Regional Champions on Counterproliferation Finance for Sanctions-Risk Management in Latin America and the Caribbean </w:t>
      </w:r>
      <w:r w:rsidR="36572D45" w:rsidRPr="0BE43907">
        <w:rPr>
          <w:rFonts w:ascii="Times New Roman" w:eastAsia="Times New Roman" w:hAnsi="Times New Roman" w:cs="Times New Roman"/>
        </w:rPr>
        <w:t xml:space="preserve">   </w:t>
      </w:r>
    </w:p>
    <w:p w14:paraId="78751188" w14:textId="3CCD4AD3" w:rsidR="4DCFC6EE" w:rsidRDefault="4DCFC6EE" w:rsidP="4DCFC6EE">
      <w:pPr>
        <w:spacing w:after="0" w:line="240" w:lineRule="auto"/>
        <w:jc w:val="center"/>
        <w:rPr>
          <w:rFonts w:ascii="Times New Roman" w:eastAsia="Times New Roman" w:hAnsi="Times New Roman" w:cs="Times New Roman"/>
          <w:b/>
          <w:bCs/>
          <w:sz w:val="32"/>
          <w:szCs w:val="32"/>
        </w:rPr>
      </w:pPr>
    </w:p>
    <w:p w14:paraId="73647602" w14:textId="0B6914CE" w:rsidR="00A27C99" w:rsidRPr="00A27C99" w:rsidRDefault="00A27C99" w:rsidP="00176CEE">
      <w:pPr>
        <w:spacing w:after="0" w:line="240" w:lineRule="auto"/>
        <w:jc w:val="center"/>
        <w:textAlignment w:val="baseline"/>
        <w:rPr>
          <w:rFonts w:ascii="Times New Roman" w:eastAsia="Times New Roman" w:hAnsi="Times New Roman" w:cs="Times New Roman"/>
          <w:sz w:val="32"/>
          <w:szCs w:val="32"/>
        </w:rPr>
      </w:pPr>
      <w:r w:rsidRPr="00A27C99">
        <w:rPr>
          <w:rFonts w:ascii="Times New Roman" w:eastAsia="Times New Roman" w:hAnsi="Times New Roman" w:cs="Times New Roman"/>
          <w:b/>
          <w:bCs/>
          <w:sz w:val="32"/>
          <w:szCs w:val="32"/>
        </w:rPr>
        <w:t>Application Form</w:t>
      </w:r>
    </w:p>
    <w:p w14:paraId="0F1BF41F" w14:textId="05056A5F" w:rsidR="009978A1" w:rsidRDefault="00A27C99" w:rsidP="00DF0787">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ructions:</w:t>
      </w:r>
      <w:r w:rsidRPr="00A27C99">
        <w:rPr>
          <w:rFonts w:ascii="Times New Roman" w:eastAsia="Times New Roman" w:hAnsi="Times New Roman" w:cs="Times New Roman"/>
        </w:rPr>
        <w:t> Proposals m</w:t>
      </w:r>
      <w:r w:rsidR="07D1595F" w:rsidRPr="00A27C99">
        <w:rPr>
          <w:rFonts w:ascii="Times New Roman" w:eastAsia="Times New Roman" w:hAnsi="Times New Roman" w:cs="Times New Roman"/>
        </w:rPr>
        <w:t xml:space="preserve">ust </w:t>
      </w:r>
      <w:r w:rsidR="00D03BAE" w:rsidRPr="00A27C99">
        <w:rPr>
          <w:rFonts w:ascii="Times New Roman" w:eastAsia="Times New Roman" w:hAnsi="Times New Roman" w:cs="Times New Roman"/>
        </w:rPr>
        <w:t>be completed</w:t>
      </w:r>
      <w:r w:rsidRPr="00A27C99">
        <w:rPr>
          <w:rFonts w:ascii="Times New Roman" w:eastAsia="Times New Roman" w:hAnsi="Times New Roman" w:cs="Times New Roman"/>
        </w:rPr>
        <w:t xml:space="preserve"> </w:t>
      </w:r>
      <w:r w:rsidR="000828E1">
        <w:rPr>
          <w:rFonts w:ascii="Times New Roman" w:eastAsia="Times New Roman" w:hAnsi="Times New Roman" w:cs="Times New Roman"/>
        </w:rPr>
        <w:t xml:space="preserve">in </w:t>
      </w:r>
      <w:r w:rsidR="006A6AC9" w:rsidRPr="006A6AC9">
        <w:rPr>
          <w:rStyle w:val="normaltextrun"/>
          <w:rFonts w:ascii="Times New Roman" w:hAnsi="Times New Roman" w:cs="Times New Roman"/>
          <w:color w:val="000000"/>
          <w:shd w:val="clear" w:color="auto" w:fill="FFFFFF"/>
        </w:rPr>
        <w:t>English</w:t>
      </w:r>
      <w:r w:rsidR="47201BC4" w:rsidRPr="006A6AC9">
        <w:rPr>
          <w:rStyle w:val="normaltextrun"/>
          <w:rFonts w:ascii="Times New Roman" w:hAnsi="Times New Roman" w:cs="Times New Roman"/>
          <w:color w:val="000000"/>
          <w:shd w:val="clear" w:color="auto" w:fill="FFFFFF"/>
        </w:rPr>
        <w:t>.</w:t>
      </w:r>
      <w:r w:rsidR="00B32448">
        <w:rPr>
          <w:rStyle w:val="normaltextrun"/>
          <w:rFonts w:ascii="Times New Roman" w:hAnsi="Times New Roman" w:cs="Times New Roman"/>
          <w:color w:val="000000"/>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34D07ADD" w14:textId="16E87E96" w:rsidR="00A27C99" w:rsidRPr="00D03BAE" w:rsidRDefault="00A27C99" w:rsidP="00DA38FF">
            <w:pPr>
              <w:numPr>
                <w:ilvl w:val="0"/>
                <w:numId w:val="11"/>
              </w:numPr>
              <w:spacing w:after="0" w:line="240" w:lineRule="auto"/>
              <w:ind w:left="1080" w:firstLine="0"/>
              <w:jc w:val="center"/>
              <w:textAlignment w:val="baseline"/>
              <w:divId w:val="1611427492"/>
              <w:rPr>
                <w:rFonts w:ascii="Times New Roman" w:eastAsia="Times New Roman" w:hAnsi="Times New Roman" w:cs="Times New Roman"/>
                <w:b/>
                <w:bCs/>
              </w:rPr>
            </w:pPr>
            <w:r w:rsidRPr="00D03BAE">
              <w:rPr>
                <w:rFonts w:ascii="Times New Roman" w:eastAsia="Times New Roman" w:hAnsi="Times New Roman" w:cs="Times New Roman"/>
                <w:b/>
                <w:bCs/>
              </w:rPr>
              <w:t>General Project Information</w:t>
            </w:r>
          </w:p>
        </w:tc>
      </w:tr>
      <w:tr w:rsidR="00A27C99" w:rsidRPr="00A27C99" w14:paraId="27E4B7F6"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5E07917"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Title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F923AB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42E4CC9"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C72148A"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mount Requested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0F8AA0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6C9DD1F"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F448E5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Dura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41578D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4BF297D1"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00A27C99" w:rsidRPr="00A27C99" w14:paraId="02AFEA60"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34B7044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Job Title/Posi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6C2C83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BCE9F8D" w14:textId="77777777" w:rsidTr="00A27C99">
        <w:tc>
          <w:tcPr>
            <w:tcW w:w="2415" w:type="dxa"/>
            <w:tcBorders>
              <w:top w:val="nil"/>
              <w:left w:val="single" w:sz="6" w:space="0" w:color="000000"/>
              <w:bottom w:val="single" w:sz="6" w:space="0" w:color="000000"/>
              <w:right w:val="single" w:sz="6" w:space="0" w:color="000000"/>
            </w:tcBorders>
            <w:shd w:val="clear" w:color="auto" w:fill="CCCCFF"/>
            <w:hideMark/>
          </w:tcPr>
          <w:p w14:paraId="31BF26B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ir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0D3DED8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989F49C"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60CBA496"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La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7F75E97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EE43785"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6C79ED0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 of Citizenship</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C87C02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71FDC22"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3432B37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of Institu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81CE23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F6197"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0C4CD10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9FAE63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459C00D" w14:textId="77777777" w:rsidTr="00A27C99">
        <w:trPr>
          <w:trHeight w:val="300"/>
        </w:trPr>
        <w:tc>
          <w:tcPr>
            <w:tcW w:w="2415" w:type="dxa"/>
            <w:tcBorders>
              <w:top w:val="nil"/>
              <w:left w:val="single" w:sz="6" w:space="0" w:color="000000"/>
              <w:bottom w:val="single" w:sz="6" w:space="0" w:color="000000"/>
              <w:right w:val="single" w:sz="6" w:space="0" w:color="000000"/>
            </w:tcBorders>
            <w:shd w:val="clear" w:color="auto" w:fill="CCCCFF"/>
            <w:hideMark/>
          </w:tcPr>
          <w:p w14:paraId="4B2FB6F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ddress of Institution</w:t>
            </w:r>
            <w:r w:rsidRPr="00A27C99">
              <w:rPr>
                <w:rFonts w:ascii="Times New Roman" w:eastAsia="Times New Roman" w:hAnsi="Times New Roman" w:cs="Times New Roman"/>
              </w:rPr>
              <w:t> </w:t>
            </w:r>
          </w:p>
          <w:p w14:paraId="008A3AA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1F80E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E24EBF1" w14:textId="77777777" w:rsidTr="00A27C99">
        <w:trPr>
          <w:trHeight w:val="300"/>
        </w:trPr>
        <w:tc>
          <w:tcPr>
            <w:tcW w:w="9345" w:type="dxa"/>
            <w:gridSpan w:val="2"/>
            <w:tcBorders>
              <w:top w:val="nil"/>
              <w:left w:val="single" w:sz="6" w:space="0" w:color="000000"/>
              <w:bottom w:val="single" w:sz="6" w:space="0" w:color="000000"/>
              <w:right w:val="single" w:sz="6" w:space="0" w:color="000000"/>
            </w:tcBorders>
            <w:shd w:val="clear" w:color="auto" w:fill="CC99FF"/>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00A27C99" w:rsidRPr="00A27C99" w14:paraId="55B3A2BD"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668650C"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77706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385C239" w14:textId="77777777" w:rsidTr="00A27C99">
        <w:trPr>
          <w:trHeight w:val="330"/>
        </w:trPr>
        <w:tc>
          <w:tcPr>
            <w:tcW w:w="2415" w:type="dxa"/>
            <w:tcBorders>
              <w:top w:val="nil"/>
              <w:left w:val="single" w:sz="6" w:space="0" w:color="000000"/>
              <w:bottom w:val="single" w:sz="6" w:space="0" w:color="000000"/>
              <w:right w:val="single" w:sz="6" w:space="0" w:color="000000"/>
            </w:tcBorders>
            <w:shd w:val="clear" w:color="auto" w:fill="CCCCFF"/>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4D78EB3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32E43CA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Please list all other staff members who will be involved in this projec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A27C99" w:rsidRPr="00A27C99" w14:paraId="745DD7BF" w14:textId="77777777" w:rsidTr="00A27C99">
        <w:trPr>
          <w:trHeight w:val="300"/>
        </w:trPr>
        <w:tc>
          <w:tcPr>
            <w:tcW w:w="3105" w:type="dxa"/>
            <w:tcBorders>
              <w:top w:val="single" w:sz="6" w:space="0" w:color="000000"/>
              <w:left w:val="single" w:sz="6" w:space="0" w:color="000000"/>
              <w:bottom w:val="single" w:sz="6" w:space="0" w:color="000000"/>
              <w:right w:val="single" w:sz="6" w:space="0" w:color="000000"/>
            </w:tcBorders>
            <w:shd w:val="clear" w:color="auto" w:fill="CC99FF"/>
            <w:hideMark/>
          </w:tcPr>
          <w:p w14:paraId="78F88C5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Job Title/Position</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722BE6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pecific Role in the Project</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193A8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itution</w:t>
            </w:r>
            <w:r w:rsidRPr="00A27C99">
              <w:rPr>
                <w:rFonts w:ascii="Times New Roman" w:eastAsia="Times New Roman" w:hAnsi="Times New Roman" w:cs="Times New Roman"/>
              </w:rPr>
              <w:t> </w:t>
            </w:r>
          </w:p>
        </w:tc>
      </w:tr>
      <w:tr w:rsidR="00A27C99" w:rsidRPr="00A27C99" w14:paraId="666B35A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4F2AA7C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27384F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14C1B5E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A27891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39F63B5C"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64FFD4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5B48A3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A98158A"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09C336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1009D1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F96E33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BC86246" w14:textId="123CBD11" w:rsidR="00A27C99" w:rsidRDefault="00A27C99" w:rsidP="00DA38FF">
      <w:pPr>
        <w:spacing w:after="0" w:line="240" w:lineRule="auto"/>
        <w:jc w:val="both"/>
        <w:textAlignment w:val="baseline"/>
        <w:rPr>
          <w:rFonts w:ascii="Times New Roman" w:eastAsia="Times New Roman" w:hAnsi="Times New Roman" w:cs="Times New Roman"/>
        </w:rPr>
      </w:pPr>
    </w:p>
    <w:p w14:paraId="3F2DDFF6" w14:textId="3CE8D93C" w:rsidR="00713BB9" w:rsidRDefault="00713BB9" w:rsidP="00DA38F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4BE2AA76" w14:textId="77777777" w:rsidR="00713BB9" w:rsidRPr="00A27C99" w:rsidRDefault="00713BB9" w:rsidP="00DA38FF">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57D722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016F07C0" w14:textId="263D6EFD" w:rsidR="00A27C99" w:rsidRPr="00A27C99" w:rsidRDefault="00A27C99" w:rsidP="00DA38FF">
            <w:pPr>
              <w:spacing w:after="0" w:line="240" w:lineRule="auto"/>
              <w:jc w:val="center"/>
              <w:textAlignment w:val="baseline"/>
              <w:divId w:val="1446995863"/>
              <w:rPr>
                <w:rFonts w:ascii="Times New Roman" w:eastAsia="Times New Roman" w:hAnsi="Times New Roman" w:cs="Times New Roman"/>
              </w:rPr>
            </w:pPr>
            <w:bookmarkStart w:id="0" w:name="_Hlk66955235"/>
            <w:r w:rsidRPr="00A27C99">
              <w:rPr>
                <w:rFonts w:ascii="Times New Roman" w:eastAsia="Times New Roman" w:hAnsi="Times New Roman" w:cs="Times New Roman"/>
                <w:b/>
                <w:bCs/>
              </w:rPr>
              <w:t>C. Host Organization Information</w:t>
            </w:r>
          </w:p>
        </w:tc>
      </w:tr>
      <w:bookmarkEnd w:id="0"/>
      <w:tr w:rsidR="00A27C99" w:rsidRPr="00A27C99" w14:paraId="7B9BFA30"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D694C2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921CC60"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Title &amp; Name of Person in Charge of Authorizing this Arrangement:</w:t>
            </w:r>
            <w:r w:rsidRPr="00A27C99">
              <w:rPr>
                <w:rFonts w:ascii="Times New Roman" w:eastAsia="Times New Roman" w:hAnsi="Times New Roman" w:cs="Times New Roman"/>
                <w:color w:val="000000"/>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57D722A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567F0669" w14:textId="0F74202E"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Host Contact Information</w:t>
            </w:r>
          </w:p>
        </w:tc>
      </w:tr>
      <w:tr w:rsidR="00A27C99" w:rsidRPr="00A27C99" w14:paraId="4BC848F2" w14:textId="77777777" w:rsidTr="57D722AE">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shd w:val="clear" w:color="auto" w:fill="auto"/>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shd w:val="clear" w:color="auto" w:fill="auto"/>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740458" w14:textId="1A1C3372" w:rsidR="00A27C99" w:rsidRDefault="00A27C99" w:rsidP="00154481">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3258D1D5" w14:textId="08737808" w:rsidR="00154481" w:rsidRPr="00A27C99" w:rsidRDefault="00154481">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D. Previous CRDF Global Funding</w:t>
            </w:r>
          </w:p>
        </w:tc>
      </w:tr>
      <w:tr w:rsidR="00275AC5" w:rsidRPr="00A27C99" w14:paraId="405476D3"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a CRDF Global training? </w:t>
            </w:r>
          </w:p>
        </w:tc>
        <w:tc>
          <w:tcPr>
            <w:tcW w:w="2192" w:type="dxa"/>
            <w:shd w:val="clear" w:color="auto" w:fill="auto"/>
          </w:tcPr>
          <w:p w14:paraId="43E5F70E" w14:textId="6C763848" w:rsidR="00275AC5" w:rsidRDefault="00275AC5"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color w:val="2B579A"/>
                  <w:shd w:val="clear" w:color="auto" w:fill="E6E6E6"/>
                </w:rPr>
                <w:id w:val="-763530606"/>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color w:val="2B579A"/>
                  <w:shd w:val="clear" w:color="auto" w:fill="E6E6E6"/>
                </w:rPr>
                <w:id w:val="1461451057"/>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shd w:val="clear" w:color="auto" w:fill="CCCCFF"/>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shd w:val="clear" w:color="auto" w:fill="auto"/>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r w:rsidR="000A6C2E" w:rsidRPr="00A27C99" w14:paraId="68ECC4DE"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5E4BDDA3" w14:textId="5124A342" w:rsidR="000A6C2E" w:rsidRPr="00A27C99" w:rsidRDefault="000A6C2E"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Please describe how you learned about CRDF Global and this research grant competition:</w:t>
            </w:r>
          </w:p>
        </w:tc>
        <w:tc>
          <w:tcPr>
            <w:tcW w:w="6625" w:type="dxa"/>
            <w:gridSpan w:val="3"/>
            <w:shd w:val="clear" w:color="auto" w:fill="auto"/>
          </w:tcPr>
          <w:p w14:paraId="2C3E310F" w14:textId="77777777" w:rsidR="000A6C2E" w:rsidRPr="00A27C99" w:rsidRDefault="000A6C2E" w:rsidP="00275AC5">
            <w:pPr>
              <w:spacing w:after="0" w:line="240" w:lineRule="auto"/>
              <w:jc w:val="both"/>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666032BF" w14:textId="74D28500" w:rsidR="00A27C99" w:rsidRPr="00A27C99" w:rsidRDefault="00A27C99" w:rsidP="00176CEE">
      <w:pPr>
        <w:spacing w:after="0" w:line="240" w:lineRule="auto"/>
        <w:jc w:val="both"/>
        <w:textAlignment w:val="baseline"/>
        <w:rPr>
          <w:rFonts w:ascii="Times New Roman" w:eastAsia="Times New Roman" w:hAnsi="Times New Roman" w:cs="Times New Roman"/>
        </w:rPr>
      </w:pPr>
      <w:r w:rsidRPr="57D722AE">
        <w:rPr>
          <w:rFonts w:ascii="Times New Roman" w:eastAsia="Times New Roman" w:hAnsi="Times New Roman" w:cs="Times New Roman"/>
        </w:rPr>
        <w:t> </w:t>
      </w:r>
    </w:p>
    <w:p w14:paraId="1387A613" w14:textId="798167A2" w:rsidR="003533E6"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3533E6">
        <w:rPr>
          <w:rFonts w:ascii="Times New Roman" w:eastAsia="Times New Roman" w:hAnsi="Times New Roman" w:cs="Times New Roman"/>
        </w:rPr>
        <w:br w:type="page"/>
      </w:r>
    </w:p>
    <w:p w14:paraId="178F3F43"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lastRenderedPageBreak/>
        <w:t>E</w:t>
      </w:r>
      <w:r w:rsidRPr="00A27C99">
        <w:rPr>
          <w:rFonts w:ascii="Times New Roman" w:eastAsia="Times New Roman" w:hAnsi="Times New Roman" w:cs="Times New Roman"/>
          <w:b/>
          <w:bCs/>
          <w:color w:val="000000"/>
        </w:rPr>
        <w:t>. Expected Support for this Project from Host Institution and/or other Non-CRDF Global Sources </w:t>
      </w:r>
      <w:r w:rsidRPr="00A27C99">
        <w:rPr>
          <w:rFonts w:ascii="Times New Roman" w:eastAsia="Times New Roman" w:hAnsi="Times New Roman" w:cs="Times New Roman"/>
          <w:color w:val="000000"/>
        </w:rPr>
        <w:t> </w:t>
      </w:r>
    </w:p>
    <w:p w14:paraId="6D7AA370"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Add additional rows if necessary </w:t>
      </w: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8"/>
        <w:gridCol w:w="1058"/>
        <w:gridCol w:w="3405"/>
        <w:gridCol w:w="879"/>
        <w:gridCol w:w="1444"/>
      </w:tblGrid>
      <w:tr w:rsidR="00A27C99" w:rsidRPr="00A27C99" w14:paraId="12EA7EA7" w14:textId="77777777" w:rsidTr="00566707">
        <w:trPr>
          <w:trHeight w:val="540"/>
        </w:trPr>
        <w:tc>
          <w:tcPr>
            <w:tcW w:w="2578" w:type="dxa"/>
            <w:tcBorders>
              <w:top w:val="single" w:sz="6" w:space="0" w:color="auto"/>
              <w:left w:val="single" w:sz="6" w:space="0" w:color="auto"/>
              <w:bottom w:val="single" w:sz="6" w:space="0" w:color="auto"/>
              <w:right w:val="single" w:sz="6" w:space="0" w:color="auto"/>
            </w:tcBorders>
            <w:shd w:val="clear" w:color="auto" w:fill="CCCCFF"/>
            <w:hideMark/>
          </w:tcPr>
          <w:p w14:paraId="14DCDF1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Name of Institution giving Support:</w:t>
            </w:r>
            <w:r w:rsidRPr="00A27C99">
              <w:rPr>
                <w:rFonts w:ascii="Times New Roman" w:eastAsia="Times New Roman" w:hAnsi="Times New Roman" w:cs="Times New Roman"/>
                <w:color w:val="000000"/>
              </w:rPr>
              <w:t> </w:t>
            </w:r>
          </w:p>
        </w:tc>
        <w:tc>
          <w:tcPr>
            <w:tcW w:w="6786" w:type="dxa"/>
            <w:gridSpan w:val="4"/>
            <w:tcBorders>
              <w:top w:val="single" w:sz="6" w:space="0" w:color="auto"/>
              <w:left w:val="nil"/>
              <w:bottom w:val="single" w:sz="6" w:space="0" w:color="auto"/>
              <w:right w:val="single" w:sz="6" w:space="0" w:color="auto"/>
            </w:tcBorders>
            <w:shd w:val="clear" w:color="auto" w:fill="auto"/>
            <w:hideMark/>
          </w:tcPr>
          <w:p w14:paraId="78669837"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2F8F2F24" w14:textId="77777777" w:rsidTr="00566707">
        <w:trPr>
          <w:trHeight w:val="510"/>
        </w:trPr>
        <w:tc>
          <w:tcPr>
            <w:tcW w:w="2578" w:type="dxa"/>
            <w:vMerge w:val="restart"/>
            <w:tcBorders>
              <w:top w:val="nil"/>
              <w:left w:val="single" w:sz="6" w:space="0" w:color="auto"/>
              <w:bottom w:val="single" w:sz="6" w:space="0" w:color="auto"/>
              <w:right w:val="single" w:sz="6" w:space="0" w:color="auto"/>
            </w:tcBorders>
            <w:shd w:val="clear" w:color="auto" w:fill="CCCCFF"/>
            <w:hideMark/>
          </w:tcPr>
          <w:p w14:paraId="49098C2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Amount of Support:</w:t>
            </w:r>
            <w:r w:rsidRPr="00A27C99">
              <w:rPr>
                <w:rFonts w:ascii="Times New Roman" w:eastAsia="Times New Roman" w:hAnsi="Times New Roman" w:cs="Times New Roman"/>
                <w:color w:val="000000"/>
              </w:rPr>
              <w:t> </w:t>
            </w:r>
          </w:p>
        </w:tc>
        <w:tc>
          <w:tcPr>
            <w:tcW w:w="1058" w:type="dxa"/>
            <w:vMerge w:val="restart"/>
            <w:tcBorders>
              <w:top w:val="nil"/>
              <w:left w:val="nil"/>
              <w:bottom w:val="single" w:sz="6" w:space="0" w:color="auto"/>
              <w:right w:val="single" w:sz="6" w:space="0" w:color="auto"/>
            </w:tcBorders>
            <w:shd w:val="clear" w:color="auto" w:fill="CCCCFF"/>
            <w:hideMark/>
          </w:tcPr>
          <w:p w14:paraId="0E51C8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7282A9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In-Kind* </w:t>
            </w:r>
            <w:r w:rsidRPr="00A27C99">
              <w:rPr>
                <w:rFonts w:ascii="Times New Roman" w:eastAsia="Times New Roman" w:hAnsi="Times New Roman" w:cs="Times New Roman"/>
                <w:color w:val="000000"/>
              </w:rPr>
              <w:t> </w:t>
            </w:r>
          </w:p>
        </w:tc>
        <w:tc>
          <w:tcPr>
            <w:tcW w:w="3405" w:type="dxa"/>
            <w:tcBorders>
              <w:top w:val="nil"/>
              <w:left w:val="nil"/>
              <w:bottom w:val="single" w:sz="6" w:space="0" w:color="auto"/>
              <w:right w:val="single" w:sz="6" w:space="0" w:color="auto"/>
            </w:tcBorders>
            <w:shd w:val="clear" w:color="auto" w:fill="auto"/>
            <w:hideMark/>
          </w:tcPr>
          <w:p w14:paraId="19AAC4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879" w:type="dxa"/>
            <w:vMerge w:val="restart"/>
            <w:tcBorders>
              <w:top w:val="nil"/>
              <w:left w:val="nil"/>
              <w:bottom w:val="single" w:sz="6" w:space="0" w:color="auto"/>
              <w:right w:val="single" w:sz="6" w:space="0" w:color="auto"/>
            </w:tcBorders>
            <w:shd w:val="clear" w:color="auto" w:fill="CCCCFF"/>
            <w:hideMark/>
          </w:tcPr>
          <w:p w14:paraId="474B6A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335294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Cash</w:t>
            </w:r>
            <w:r w:rsidRPr="00A27C99">
              <w:rPr>
                <w:rFonts w:ascii="Times New Roman" w:eastAsia="Times New Roman" w:hAnsi="Times New Roman" w:cs="Times New Roman"/>
                <w:color w:val="000000"/>
              </w:rPr>
              <w:t> </w:t>
            </w:r>
          </w:p>
        </w:tc>
        <w:tc>
          <w:tcPr>
            <w:tcW w:w="1444" w:type="dxa"/>
            <w:tcBorders>
              <w:top w:val="nil"/>
              <w:left w:val="nil"/>
              <w:bottom w:val="single" w:sz="6" w:space="0" w:color="auto"/>
              <w:right w:val="single" w:sz="6" w:space="0" w:color="auto"/>
            </w:tcBorders>
            <w:shd w:val="clear" w:color="auto" w:fill="auto"/>
            <w:hideMark/>
          </w:tcPr>
          <w:p w14:paraId="020FB49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38420405" w14:textId="77777777" w:rsidTr="00566707">
        <w:trPr>
          <w:trHeight w:val="435"/>
        </w:trPr>
        <w:tc>
          <w:tcPr>
            <w:tcW w:w="2578" w:type="dxa"/>
            <w:vMerge/>
            <w:tcBorders>
              <w:top w:val="nil"/>
              <w:left w:val="single" w:sz="6" w:space="0" w:color="auto"/>
              <w:bottom w:val="single" w:sz="6" w:space="0" w:color="auto"/>
              <w:right w:val="single" w:sz="6" w:space="0" w:color="auto"/>
            </w:tcBorders>
            <w:shd w:val="clear" w:color="auto" w:fill="auto"/>
            <w:vAlign w:val="center"/>
            <w:hideMark/>
          </w:tcPr>
          <w:p w14:paraId="2310335A"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0" w:type="auto"/>
            <w:vMerge/>
            <w:tcBorders>
              <w:top w:val="nil"/>
              <w:left w:val="nil"/>
              <w:bottom w:val="single" w:sz="6" w:space="0" w:color="auto"/>
              <w:right w:val="single" w:sz="6" w:space="0" w:color="auto"/>
            </w:tcBorders>
            <w:shd w:val="clear" w:color="auto" w:fill="auto"/>
            <w:vAlign w:val="center"/>
            <w:hideMark/>
          </w:tcPr>
          <w:p w14:paraId="3F8EC1D0"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3405" w:type="dxa"/>
            <w:tcBorders>
              <w:top w:val="nil"/>
              <w:left w:val="nil"/>
              <w:bottom w:val="single" w:sz="6" w:space="0" w:color="auto"/>
              <w:right w:val="single" w:sz="6" w:space="0" w:color="auto"/>
            </w:tcBorders>
            <w:shd w:val="clear" w:color="auto" w:fill="auto"/>
            <w:hideMark/>
          </w:tcPr>
          <w:p w14:paraId="62AE12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0" w:type="auto"/>
            <w:vMerge/>
            <w:tcBorders>
              <w:top w:val="nil"/>
              <w:left w:val="nil"/>
              <w:bottom w:val="single" w:sz="6" w:space="0" w:color="auto"/>
              <w:right w:val="single" w:sz="6" w:space="0" w:color="auto"/>
            </w:tcBorders>
            <w:shd w:val="clear" w:color="auto" w:fill="auto"/>
            <w:vAlign w:val="center"/>
            <w:hideMark/>
          </w:tcPr>
          <w:p w14:paraId="4B0096E5"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1444" w:type="dxa"/>
            <w:tcBorders>
              <w:top w:val="nil"/>
              <w:left w:val="nil"/>
              <w:bottom w:val="single" w:sz="6" w:space="0" w:color="auto"/>
              <w:right w:val="single" w:sz="6" w:space="0" w:color="auto"/>
            </w:tcBorders>
            <w:shd w:val="clear" w:color="auto" w:fill="auto"/>
            <w:hideMark/>
          </w:tcPr>
          <w:p w14:paraId="70A9AC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bl>
    <w:p w14:paraId="57A0F587" w14:textId="720FF4B0" w:rsidR="00A27C99"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w:t>
      </w:r>
      <w:r w:rsidRPr="00A27C99">
        <w:rPr>
          <w:rFonts w:ascii="Times New Roman" w:eastAsia="Times New Roman" w:hAnsi="Times New Roman" w:cs="Times New Roman"/>
          <w:b/>
          <w:bCs/>
          <w:i/>
          <w:iCs/>
          <w:color w:val="000000"/>
        </w:rPr>
        <w:t xml:space="preserve">In-Kind Contributions are contributions of goods or services, not cash – i.e. computers, software, furniture, storage space, mail services, </w:t>
      </w:r>
      <w:proofErr w:type="spellStart"/>
      <w:r w:rsidRPr="00A27C99">
        <w:rPr>
          <w:rFonts w:ascii="Times New Roman" w:eastAsia="Times New Roman" w:hAnsi="Times New Roman" w:cs="Times New Roman"/>
          <w:b/>
          <w:bCs/>
          <w:i/>
          <w:iCs/>
          <w:color w:val="000000"/>
        </w:rPr>
        <w:t>etc</w:t>
      </w:r>
      <w:proofErr w:type="spellEnd"/>
      <w:r w:rsidR="0014678A">
        <w:rPr>
          <w:rFonts w:ascii="Times New Roman" w:eastAsia="Times New Roman" w:hAnsi="Times New Roman" w:cs="Times New Roman"/>
          <w:b/>
          <w:bCs/>
          <w:i/>
          <w:iCs/>
          <w:color w:val="000000"/>
        </w:rPr>
        <w:t xml:space="preserve"> </w:t>
      </w:r>
      <w:r w:rsidRPr="00A27C99">
        <w:rPr>
          <w:rFonts w:ascii="Times New Roman" w:eastAsia="Times New Roman" w:hAnsi="Times New Roman" w:cs="Times New Roman"/>
          <w:b/>
          <w:bCs/>
          <w:i/>
          <w:iCs/>
          <w:color w:val="000000"/>
        </w:rPr>
        <w:t>.</w:t>
      </w:r>
      <w:r w:rsidR="00AE7CCB">
        <w:rPr>
          <w:rFonts w:ascii="Times New Roman" w:eastAsia="Times New Roman" w:hAnsi="Times New Roman" w:cs="Times New Roman"/>
          <w:b/>
          <w:bCs/>
          <w:i/>
          <w:iCs/>
          <w:color w:val="000000"/>
        </w:rPr>
        <w:t xml:space="preserve">and relevant amount </w:t>
      </w:r>
      <w:r w:rsidRPr="00A27C99">
        <w:rPr>
          <w:rFonts w:ascii="Times New Roman" w:eastAsia="Times New Roman" w:hAnsi="Times New Roman" w:cs="Times New Roman"/>
          <w:b/>
          <w:bCs/>
          <w:i/>
          <w:iCs/>
          <w:color w:val="000000"/>
        </w:rPr>
        <w:t> </w:t>
      </w:r>
      <w:r w:rsidRPr="00A27C99">
        <w:rPr>
          <w:rFonts w:ascii="Times New Roman" w:eastAsia="Times New Roman" w:hAnsi="Times New Roman" w:cs="Times New Roman"/>
          <w:color w:val="000000"/>
        </w:rPr>
        <w:t> </w:t>
      </w:r>
    </w:p>
    <w:p w14:paraId="692AE797" w14:textId="2E037C2D" w:rsidR="003123E2" w:rsidRDefault="003123E2" w:rsidP="00176CEE">
      <w:pPr>
        <w:spacing w:after="0" w:line="240" w:lineRule="auto"/>
        <w:jc w:val="both"/>
        <w:textAlignment w:val="baseline"/>
        <w:rPr>
          <w:rFonts w:ascii="Times New Roman" w:eastAsia="Times New Roman" w:hAnsi="Times New Roman" w:cs="Times New Roman"/>
          <w:color w:val="000000"/>
        </w:rPr>
      </w:pPr>
    </w:p>
    <w:p w14:paraId="56BF8889" w14:textId="034E4C8D" w:rsidR="003123E2"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Applicant: </w:t>
      </w:r>
      <w:r>
        <w:rPr>
          <w:rFonts w:ascii="Times New Roman" w:eastAsia="Times New Roman" w:hAnsi="Times New Roman" w:cs="Times New Roman"/>
          <w:b/>
          <w:bCs/>
        </w:rPr>
        <w:tab/>
      </w:r>
      <w:r>
        <w:rPr>
          <w:rFonts w:ascii="Times New Roman" w:eastAsia="Times New Roman" w:hAnsi="Times New Roman" w:cs="Times New Roman"/>
          <w:b/>
          <w:bCs/>
        </w:rPr>
        <w:tab/>
        <w:t xml:space="preserve">   </w:t>
      </w:r>
      <w:r>
        <w:rPr>
          <w:rFonts w:ascii="Times New Roman" w:eastAsia="Times New Roman" w:hAnsi="Times New Roman" w:cs="Times New Roman"/>
          <w:b/>
          <w:bCs/>
        </w:rPr>
        <w:tab/>
      </w:r>
      <w:r>
        <w:rPr>
          <w:rFonts w:ascii="Times New Roman" w:eastAsia="Times New Roman" w:hAnsi="Times New Roman" w:cs="Times New Roman"/>
          <w:b/>
          <w:bCs/>
        </w:rPr>
        <w:tab/>
      </w:r>
      <w:proofErr w:type="gramStart"/>
      <w:r>
        <w:rPr>
          <w:rFonts w:ascii="Times New Roman" w:eastAsia="Times New Roman" w:hAnsi="Times New Roman" w:cs="Times New Roman"/>
          <w:b/>
          <w:bCs/>
        </w:rPr>
        <w:t>Date :</w:t>
      </w:r>
      <w:proofErr w:type="gramEnd"/>
    </w:p>
    <w:p w14:paraId="6DDB824E" w14:textId="1922D650" w:rsidR="00C32384" w:rsidRDefault="00C32384" w:rsidP="00176CEE">
      <w:pPr>
        <w:spacing w:after="0" w:line="240" w:lineRule="auto"/>
        <w:jc w:val="both"/>
        <w:textAlignment w:val="baseline"/>
        <w:rPr>
          <w:rFonts w:ascii="Times New Roman" w:eastAsia="Times New Roman" w:hAnsi="Times New Roman" w:cs="Times New Roman"/>
          <w:b/>
          <w:bCs/>
        </w:rPr>
      </w:pPr>
    </w:p>
    <w:p w14:paraId="68847BB9" w14:textId="3D8B5F0B" w:rsidR="00C32384" w:rsidRDefault="00C32384" w:rsidP="00176CEE">
      <w:pPr>
        <w:spacing w:after="0" w:line="240" w:lineRule="auto"/>
        <w:jc w:val="both"/>
        <w:textAlignment w:val="baseline"/>
        <w:rPr>
          <w:rFonts w:ascii="Times New Roman" w:eastAsia="Times New Roman" w:hAnsi="Times New Roman" w:cs="Times New Roman"/>
          <w:b/>
          <w:bCs/>
        </w:rPr>
      </w:pPr>
    </w:p>
    <w:p w14:paraId="26CA05FC" w14:textId="33A3CBE5" w:rsidR="00C32384" w:rsidRDefault="00C32384" w:rsidP="00176CEE">
      <w:pPr>
        <w:spacing w:after="0" w:line="240" w:lineRule="auto"/>
        <w:jc w:val="both"/>
        <w:textAlignment w:val="baseline"/>
        <w:rPr>
          <w:rFonts w:ascii="Times New Roman" w:eastAsia="Times New Roman" w:hAnsi="Times New Roman" w:cs="Times New Roman"/>
          <w:b/>
          <w:bCs/>
        </w:rPr>
      </w:pPr>
      <w:r w:rsidRPr="06D8E5B1">
        <w:rPr>
          <w:rFonts w:ascii="Times New Roman" w:eastAsia="Times New Roman" w:hAnsi="Times New Roman" w:cs="Times New Roman"/>
          <w:b/>
          <w:bCs/>
        </w:rPr>
        <w:t>__________________________________</w:t>
      </w:r>
      <w:r>
        <w:tab/>
      </w:r>
      <w:r>
        <w:tab/>
      </w:r>
      <w:r w:rsidRPr="06D8E5B1">
        <w:rPr>
          <w:rFonts w:ascii="Times New Roman" w:eastAsia="Times New Roman" w:hAnsi="Times New Roman" w:cs="Times New Roman"/>
          <w:b/>
          <w:bCs/>
        </w:rPr>
        <w:t>______________________________</w:t>
      </w:r>
    </w:p>
    <w:p w14:paraId="1733B0DF" w14:textId="68355096" w:rsidR="00C32384" w:rsidRDefault="00C32384" w:rsidP="06D8E5B1">
      <w:pPr>
        <w:spacing w:after="0" w:line="240" w:lineRule="auto"/>
        <w:jc w:val="both"/>
        <w:textAlignment w:val="baseline"/>
        <w:rPr>
          <w:rFonts w:ascii="Times New Roman" w:eastAsia="Times New Roman" w:hAnsi="Times New Roman" w:cs="Times New Roman"/>
          <w:b/>
          <w:bCs/>
        </w:rPr>
      </w:pPr>
    </w:p>
    <w:p w14:paraId="00FE28DD" w14:textId="21A377B2" w:rsidR="00C32384"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Head in Charge of Authorizing Arrangement: </w:t>
      </w:r>
      <w:r>
        <w:rPr>
          <w:rFonts w:ascii="Times New Roman" w:eastAsia="Times New Roman" w:hAnsi="Times New Roman" w:cs="Times New Roman"/>
          <w:b/>
          <w:bCs/>
        </w:rPr>
        <w:tab/>
        <w:t xml:space="preserve">Date: </w:t>
      </w:r>
    </w:p>
    <w:p w14:paraId="15F677D8" w14:textId="5E39D7A5" w:rsidR="00C32384" w:rsidRDefault="00C32384" w:rsidP="00176CEE">
      <w:pPr>
        <w:spacing w:after="0" w:line="240" w:lineRule="auto"/>
        <w:jc w:val="both"/>
        <w:textAlignment w:val="baseline"/>
        <w:rPr>
          <w:rFonts w:ascii="Times New Roman" w:eastAsia="Times New Roman" w:hAnsi="Times New Roman" w:cs="Times New Roman"/>
          <w:b/>
          <w:bCs/>
        </w:rPr>
      </w:pPr>
    </w:p>
    <w:p w14:paraId="6C12AEA1" w14:textId="73564519" w:rsidR="00C32384" w:rsidRDefault="00C32384" w:rsidP="00176CEE">
      <w:pPr>
        <w:spacing w:after="0" w:line="240" w:lineRule="auto"/>
        <w:jc w:val="both"/>
        <w:textAlignment w:val="baseline"/>
        <w:rPr>
          <w:rFonts w:ascii="Times New Roman" w:eastAsia="Times New Roman" w:hAnsi="Times New Roman" w:cs="Times New Roman"/>
          <w:b/>
          <w:bCs/>
        </w:rPr>
      </w:pPr>
    </w:p>
    <w:p w14:paraId="262BDE2B" w14:textId="77777777" w:rsidR="00C32384" w:rsidRDefault="00C32384" w:rsidP="00C32384">
      <w:pPr>
        <w:spacing w:after="0" w:line="240" w:lineRule="auto"/>
        <w:jc w:val="both"/>
        <w:textAlignment w:val="baseline"/>
        <w:rPr>
          <w:rFonts w:ascii="Times New Roman" w:eastAsia="Times New Roman" w:hAnsi="Times New Roman" w:cs="Times New Roman"/>
          <w:b/>
          <w:bCs/>
        </w:rPr>
      </w:pPr>
    </w:p>
    <w:p w14:paraId="7BF6CD1E" w14:textId="77777777" w:rsidR="00C32384" w:rsidRDefault="00C32384" w:rsidP="00C32384">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__________________________________</w:t>
      </w:r>
      <w:r>
        <w:rPr>
          <w:rFonts w:ascii="Times New Roman" w:eastAsia="Times New Roman" w:hAnsi="Times New Roman" w:cs="Times New Roman"/>
          <w:b/>
          <w:bCs/>
        </w:rPr>
        <w:tab/>
      </w:r>
      <w:r>
        <w:rPr>
          <w:rFonts w:ascii="Times New Roman" w:eastAsia="Times New Roman" w:hAnsi="Times New Roman" w:cs="Times New Roman"/>
          <w:b/>
          <w:bCs/>
        </w:rPr>
        <w:tab/>
        <w:t>______________________________</w:t>
      </w:r>
    </w:p>
    <w:p w14:paraId="4FA5C964" w14:textId="77777777" w:rsidR="00C32384" w:rsidRPr="00C32384" w:rsidRDefault="00C32384" w:rsidP="00176CEE">
      <w:pPr>
        <w:spacing w:after="0" w:line="240" w:lineRule="auto"/>
        <w:jc w:val="both"/>
        <w:textAlignment w:val="baseline"/>
        <w:rPr>
          <w:rFonts w:ascii="Times New Roman" w:eastAsia="Times New Roman" w:hAnsi="Times New Roman" w:cs="Times New Roman"/>
          <w:b/>
          <w:bCs/>
        </w:rPr>
      </w:pPr>
    </w:p>
    <w:p w14:paraId="54F8215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5E6F2AD" w14:textId="76C4B590" w:rsidR="00BF5FC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FC7">
        <w:rPr>
          <w:rFonts w:ascii="Times New Roman" w:eastAsia="Times New Roman" w:hAnsi="Times New Roman" w:cs="Times New Roman"/>
        </w:rPr>
        <w:br w:type="page"/>
      </w:r>
    </w:p>
    <w:p w14:paraId="516EC542" w14:textId="45A0DBA7" w:rsidR="00BB5D4C" w:rsidRDefault="00043C2A" w:rsidP="00BB5D4C">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lastRenderedPageBreak/>
        <w:t>F</w:t>
      </w:r>
      <w:r w:rsidR="00BB5D4C" w:rsidRPr="00A27C99">
        <w:rPr>
          <w:rFonts w:ascii="Times New Roman" w:eastAsia="Times New Roman" w:hAnsi="Times New Roman" w:cs="Times New Roman"/>
          <w:b/>
          <w:bCs/>
        </w:rPr>
        <w:t xml:space="preserve">. </w:t>
      </w:r>
      <w:r w:rsidR="00BB5D4C" w:rsidRPr="00176CEE">
        <w:rPr>
          <w:rFonts w:ascii="Times New Roman" w:eastAsia="Times New Roman" w:hAnsi="Times New Roman" w:cs="Times New Roman"/>
          <w:b/>
          <w:bCs/>
        </w:rPr>
        <w:t xml:space="preserve">List three relevant professional references. </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BB5D4C" w:rsidRPr="00A27C99" w14:paraId="241DF740" w14:textId="77777777" w:rsidTr="007350A2">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80E3543" w14:textId="77777777" w:rsidR="00BB5D4C" w:rsidRPr="00A27C99" w:rsidRDefault="00BB5D4C" w:rsidP="007350A2">
            <w:pPr>
              <w:spacing w:after="0" w:line="240" w:lineRule="auto"/>
              <w:ind w:left="720"/>
              <w:jc w:val="center"/>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Reference 1</w:t>
            </w:r>
          </w:p>
        </w:tc>
      </w:tr>
      <w:tr w:rsidR="00BB5D4C" w:rsidRPr="00A27C99" w14:paraId="7EFDD933"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CA316A9"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7A92505"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135AADF"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B82760E"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6F7F319"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3A6EB65"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2E90DF8"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31C9BEBB"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6DD2923" w14:textId="77777777" w:rsidTr="007350A2">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55A144E7" w14:textId="77777777" w:rsidR="00BB5D4C" w:rsidRPr="00A27C99" w:rsidRDefault="00BB5D4C" w:rsidP="007350A2">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2</w:t>
            </w:r>
          </w:p>
        </w:tc>
      </w:tr>
      <w:tr w:rsidR="00BB5D4C" w:rsidRPr="00A27C99" w14:paraId="1825AF4C"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D7FE7AE"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7EE7A804"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193412AE"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78C2A43D"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E23A9C0"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404730BF"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7DBD4E36"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626E65E0"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4E4A519" w14:textId="77777777" w:rsidTr="007350A2">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625D839" w14:textId="77777777" w:rsidR="00BB5D4C" w:rsidRPr="00A27C99" w:rsidRDefault="00BB5D4C" w:rsidP="007350A2">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3</w:t>
            </w:r>
          </w:p>
        </w:tc>
      </w:tr>
      <w:tr w:rsidR="00BB5D4C" w:rsidRPr="00A27C99" w14:paraId="39C4D408"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29E983D"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1942FBDC"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31D18ACB"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4F070EB9"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Institution and Relationship</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CCCA48D"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53BAB5A" w14:textId="77777777" w:rsidTr="007350A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4EC651DB" w14:textId="77777777" w:rsidR="00BB5D4C" w:rsidRPr="00A27C99" w:rsidRDefault="00BB5D4C" w:rsidP="007350A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293F1CAC" w14:textId="77777777" w:rsidR="00BB5D4C" w:rsidRPr="00A27C99" w:rsidRDefault="00BB5D4C" w:rsidP="007350A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03843206" w14:textId="77777777" w:rsidR="00BB5D4C" w:rsidRDefault="00BB5D4C" w:rsidP="00176CEE">
      <w:pPr>
        <w:spacing w:after="0" w:line="240" w:lineRule="auto"/>
        <w:jc w:val="both"/>
        <w:textAlignment w:val="baseline"/>
        <w:rPr>
          <w:rFonts w:ascii="Times New Roman" w:eastAsia="Times New Roman" w:hAnsi="Times New Roman" w:cs="Times New Roman"/>
          <w:b/>
          <w:bCs/>
        </w:rPr>
      </w:pPr>
    </w:p>
    <w:p w14:paraId="7906F3F8" w14:textId="58093B0E" w:rsidR="00A27C99" w:rsidRPr="00A27C99" w:rsidRDefault="00043C2A" w:rsidP="5AC30637">
      <w:pPr>
        <w:spacing w:after="0" w:line="240" w:lineRule="auto"/>
        <w:jc w:val="both"/>
        <w:textAlignment w:val="baseline"/>
        <w:rPr>
          <w:rFonts w:ascii="Times New Roman" w:eastAsia="Times New Roman" w:hAnsi="Times New Roman" w:cs="Times New Roman"/>
          <w:b/>
          <w:bCs/>
        </w:rPr>
      </w:pPr>
      <w:r w:rsidRPr="5AC30637">
        <w:rPr>
          <w:rFonts w:ascii="Times New Roman" w:eastAsia="Times New Roman" w:hAnsi="Times New Roman" w:cs="Times New Roman"/>
          <w:b/>
          <w:bCs/>
        </w:rPr>
        <w:t>G</w:t>
      </w:r>
      <w:r w:rsidR="00A27C99" w:rsidRPr="5AC30637">
        <w:rPr>
          <w:rFonts w:ascii="Times New Roman" w:eastAsia="Times New Roman" w:hAnsi="Times New Roman" w:cs="Times New Roman"/>
          <w:b/>
          <w:bCs/>
        </w:rPr>
        <w:t xml:space="preserve">. </w:t>
      </w:r>
      <w:r w:rsidR="5BB7E135" w:rsidRPr="5AC30637">
        <w:rPr>
          <w:rFonts w:ascii="Times New Roman" w:eastAsia="Times New Roman" w:hAnsi="Times New Roman" w:cs="Times New Roman"/>
          <w:b/>
          <w:bCs/>
        </w:rPr>
        <w:t>Letter of Intention</w:t>
      </w:r>
    </w:p>
    <w:p w14:paraId="78D13739" w14:textId="7284064C" w:rsidR="00F767E7" w:rsidRDefault="0D6EFF02" w:rsidP="5AC30637">
      <w:pPr>
        <w:spacing w:after="0" w:line="240" w:lineRule="auto"/>
        <w:jc w:val="both"/>
        <w:textAlignment w:val="baseline"/>
        <w:rPr>
          <w:rFonts w:ascii="Times New Roman" w:eastAsia="Times New Roman" w:hAnsi="Times New Roman" w:cs="Times New Roman"/>
        </w:rPr>
      </w:pPr>
      <w:r w:rsidRPr="173602D3">
        <w:rPr>
          <w:rFonts w:ascii="Times New Roman" w:eastAsia="Times New Roman" w:hAnsi="Times New Roman" w:cs="Times New Roman"/>
        </w:rPr>
        <w:t>In</w:t>
      </w:r>
      <w:r w:rsidR="08210A74" w:rsidRPr="173602D3">
        <w:rPr>
          <w:rFonts w:ascii="Times New Roman" w:eastAsia="Times New Roman" w:hAnsi="Times New Roman" w:cs="Times New Roman"/>
        </w:rPr>
        <w:t xml:space="preserve"> no more than </w:t>
      </w:r>
      <w:r w:rsidR="18571E5D" w:rsidRPr="173602D3">
        <w:rPr>
          <w:rFonts w:ascii="Times New Roman" w:eastAsia="Times New Roman" w:hAnsi="Times New Roman" w:cs="Times New Roman"/>
        </w:rPr>
        <w:t>4</w:t>
      </w:r>
      <w:r w:rsidR="08210A74" w:rsidRPr="173602D3">
        <w:rPr>
          <w:rFonts w:ascii="Times New Roman" w:eastAsia="Times New Roman" w:hAnsi="Times New Roman" w:cs="Times New Roman"/>
        </w:rPr>
        <w:t xml:space="preserve">00 words </w:t>
      </w:r>
      <w:r w:rsidR="07172EEA" w:rsidRPr="173602D3">
        <w:rPr>
          <w:rFonts w:ascii="Times New Roman" w:eastAsia="Times New Roman" w:hAnsi="Times New Roman" w:cs="Times New Roman"/>
        </w:rPr>
        <w:t xml:space="preserve">please </w:t>
      </w:r>
      <w:r w:rsidR="19F4E807" w:rsidRPr="173602D3">
        <w:rPr>
          <w:rFonts w:ascii="Times New Roman" w:eastAsia="Times New Roman" w:hAnsi="Times New Roman" w:cs="Times New Roman"/>
        </w:rPr>
        <w:t xml:space="preserve">address these questions: </w:t>
      </w:r>
    </w:p>
    <w:p w14:paraId="0F84267F" w14:textId="0DC3229C" w:rsidR="00F767E7" w:rsidRDefault="28CE97DB" w:rsidP="5AC30637">
      <w:pPr>
        <w:pStyle w:val="ListParagraph"/>
        <w:numPr>
          <w:ilvl w:val="0"/>
          <w:numId w:val="8"/>
        </w:numPr>
        <w:spacing w:after="0" w:line="240" w:lineRule="auto"/>
        <w:jc w:val="both"/>
        <w:textAlignment w:val="baseline"/>
        <w:rPr>
          <w:rFonts w:ascii="Times New Roman" w:eastAsia="Times New Roman" w:hAnsi="Times New Roman" w:cs="Times New Roman"/>
        </w:rPr>
      </w:pPr>
      <w:r w:rsidRPr="173602D3">
        <w:rPr>
          <w:rFonts w:ascii="Times New Roman" w:eastAsia="Times New Roman" w:hAnsi="Times New Roman" w:cs="Times New Roman"/>
        </w:rPr>
        <w:t>W</w:t>
      </w:r>
      <w:r w:rsidR="19F4E807" w:rsidRPr="173602D3">
        <w:rPr>
          <w:rFonts w:ascii="Times New Roman" w:eastAsia="Times New Roman" w:hAnsi="Times New Roman" w:cs="Times New Roman"/>
        </w:rPr>
        <w:t xml:space="preserve">hy </w:t>
      </w:r>
      <w:r w:rsidR="67737D0C" w:rsidRPr="173602D3">
        <w:rPr>
          <w:rFonts w:ascii="Times New Roman" w:eastAsia="Times New Roman" w:hAnsi="Times New Roman" w:cs="Times New Roman"/>
        </w:rPr>
        <w:t>should you</w:t>
      </w:r>
      <w:r w:rsidR="19F4E807" w:rsidRPr="173602D3">
        <w:rPr>
          <w:rFonts w:ascii="Times New Roman" w:eastAsia="Times New Roman" w:hAnsi="Times New Roman" w:cs="Times New Roman"/>
        </w:rPr>
        <w:t xml:space="preserve"> be selected </w:t>
      </w:r>
      <w:r w:rsidR="284A65B9" w:rsidRPr="173602D3">
        <w:rPr>
          <w:rFonts w:ascii="Times New Roman" w:eastAsia="Times New Roman" w:hAnsi="Times New Roman" w:cs="Times New Roman"/>
        </w:rPr>
        <w:t xml:space="preserve">to attend this </w:t>
      </w:r>
      <w:r w:rsidR="17203AB7" w:rsidRPr="173602D3">
        <w:rPr>
          <w:rFonts w:ascii="Times New Roman" w:eastAsia="Times New Roman" w:hAnsi="Times New Roman" w:cs="Times New Roman"/>
        </w:rPr>
        <w:t>one-week</w:t>
      </w:r>
      <w:r w:rsidR="284A65B9" w:rsidRPr="173602D3">
        <w:rPr>
          <w:rFonts w:ascii="Times New Roman" w:eastAsia="Times New Roman" w:hAnsi="Times New Roman" w:cs="Times New Roman"/>
        </w:rPr>
        <w:t xml:space="preserve"> study tour in Washington, DC</w:t>
      </w:r>
      <w:r w:rsidR="0AE3A23A" w:rsidRPr="173602D3">
        <w:rPr>
          <w:rFonts w:ascii="Times New Roman" w:eastAsia="Times New Roman" w:hAnsi="Times New Roman" w:cs="Times New Roman"/>
        </w:rPr>
        <w:t>?</w:t>
      </w:r>
    </w:p>
    <w:p w14:paraId="4B9345E3" w14:textId="73D5EBEB" w:rsidR="00F767E7" w:rsidRDefault="47B20E1D" w:rsidP="5AC30637">
      <w:pPr>
        <w:pStyle w:val="ListParagraph"/>
        <w:numPr>
          <w:ilvl w:val="0"/>
          <w:numId w:val="8"/>
        </w:numPr>
        <w:spacing w:after="0" w:line="240" w:lineRule="auto"/>
        <w:jc w:val="both"/>
        <w:textAlignment w:val="baseline"/>
        <w:rPr>
          <w:rFonts w:ascii="Times New Roman" w:eastAsia="Times New Roman" w:hAnsi="Times New Roman" w:cs="Times New Roman"/>
        </w:rPr>
      </w:pPr>
      <w:r w:rsidRPr="606D2AE9">
        <w:rPr>
          <w:rFonts w:ascii="Times New Roman" w:eastAsia="Times New Roman" w:hAnsi="Times New Roman" w:cs="Times New Roman"/>
        </w:rPr>
        <w:t xml:space="preserve">How is </w:t>
      </w:r>
      <w:r w:rsidR="01DC6F59" w:rsidRPr="606D2AE9">
        <w:rPr>
          <w:rFonts w:ascii="Times New Roman" w:eastAsia="Times New Roman" w:hAnsi="Times New Roman" w:cs="Times New Roman"/>
        </w:rPr>
        <w:t>your</w:t>
      </w:r>
      <w:r w:rsidR="19F4E807" w:rsidRPr="606D2AE9">
        <w:rPr>
          <w:rFonts w:ascii="Times New Roman" w:eastAsia="Times New Roman" w:hAnsi="Times New Roman" w:cs="Times New Roman"/>
        </w:rPr>
        <w:t xml:space="preserve"> work and </w:t>
      </w:r>
      <w:r w:rsidR="43C6E74A" w:rsidRPr="606D2AE9">
        <w:rPr>
          <w:rFonts w:ascii="Times New Roman" w:eastAsia="Times New Roman" w:hAnsi="Times New Roman" w:cs="Times New Roman"/>
        </w:rPr>
        <w:t>your</w:t>
      </w:r>
      <w:r w:rsidR="19F4E807" w:rsidRPr="606D2AE9">
        <w:rPr>
          <w:rFonts w:ascii="Times New Roman" w:eastAsia="Times New Roman" w:hAnsi="Times New Roman" w:cs="Times New Roman"/>
        </w:rPr>
        <w:t xml:space="preserve"> institution's work relevant to the objectives of th</w:t>
      </w:r>
      <w:r w:rsidR="33AE9EAD" w:rsidRPr="606D2AE9">
        <w:rPr>
          <w:rFonts w:ascii="Times New Roman" w:eastAsia="Times New Roman" w:hAnsi="Times New Roman" w:cs="Times New Roman"/>
        </w:rPr>
        <w:t xml:space="preserve">is </w:t>
      </w:r>
      <w:r w:rsidR="19F4E807" w:rsidRPr="606D2AE9">
        <w:rPr>
          <w:rFonts w:ascii="Times New Roman" w:eastAsia="Times New Roman" w:hAnsi="Times New Roman" w:cs="Times New Roman"/>
        </w:rPr>
        <w:t>project</w:t>
      </w:r>
      <w:r w:rsidR="467261D1" w:rsidRPr="606D2AE9">
        <w:rPr>
          <w:rFonts w:ascii="Times New Roman" w:eastAsia="Times New Roman" w:hAnsi="Times New Roman" w:cs="Times New Roman"/>
        </w:rPr>
        <w:t>?</w:t>
      </w:r>
    </w:p>
    <w:p w14:paraId="0DF7DC62" w14:textId="25916E6F" w:rsidR="063EC639" w:rsidRDefault="063EC639" w:rsidP="606D2AE9">
      <w:pPr>
        <w:pStyle w:val="ListParagraph"/>
        <w:numPr>
          <w:ilvl w:val="0"/>
          <w:numId w:val="8"/>
        </w:numPr>
        <w:spacing w:after="0" w:line="240" w:lineRule="auto"/>
        <w:jc w:val="both"/>
        <w:rPr>
          <w:rFonts w:ascii="Times New Roman" w:eastAsia="Times New Roman" w:hAnsi="Times New Roman" w:cs="Times New Roman"/>
        </w:rPr>
      </w:pPr>
      <w:r w:rsidRPr="606D2AE9">
        <w:rPr>
          <w:rFonts w:ascii="Times New Roman" w:eastAsia="Times New Roman" w:hAnsi="Times New Roman" w:cs="Times New Roman"/>
        </w:rPr>
        <w:t xml:space="preserve">How have your past experiences working in counterproliferation finance </w:t>
      </w:r>
      <w:r w:rsidR="628496AC" w:rsidRPr="606D2AE9">
        <w:rPr>
          <w:rFonts w:ascii="Times New Roman" w:eastAsia="Times New Roman" w:hAnsi="Times New Roman" w:cs="Times New Roman"/>
        </w:rPr>
        <w:t>roles</w:t>
      </w:r>
      <w:r w:rsidRPr="606D2AE9">
        <w:rPr>
          <w:rFonts w:ascii="Times New Roman" w:eastAsia="Times New Roman" w:hAnsi="Times New Roman" w:cs="Times New Roman"/>
        </w:rPr>
        <w:t xml:space="preserve"> prepared you for this one-week </w:t>
      </w:r>
      <w:r w:rsidR="2DDC83C1" w:rsidRPr="606D2AE9">
        <w:rPr>
          <w:rFonts w:ascii="Times New Roman" w:eastAsia="Times New Roman" w:hAnsi="Times New Roman" w:cs="Times New Roman"/>
        </w:rPr>
        <w:t>study tour?</w:t>
      </w:r>
    </w:p>
    <w:p w14:paraId="2ED7F481" w14:textId="14EE9642" w:rsidR="00F767E7" w:rsidRDefault="00F767E7" w:rsidP="606D2AE9">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00017FD8">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CCCCFF"/>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00017FD8">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F6ED3AE" w14:textId="6D9FF04B" w:rsidR="00BF53AF"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3AF">
        <w:rPr>
          <w:rFonts w:ascii="Times New Roman" w:eastAsia="Times New Roman" w:hAnsi="Times New Roman" w:cs="Times New Roman"/>
        </w:rPr>
        <w:br w:type="page"/>
      </w:r>
    </w:p>
    <w:p w14:paraId="35B0AEA9" w14:textId="4C8B785A"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56295239" w14:textId="624BB3AF" w:rsidR="00A27C99" w:rsidRPr="00A27C99" w:rsidRDefault="00176CEE" w:rsidP="00176CEE">
      <w:pPr>
        <w:spacing w:after="0" w:line="240" w:lineRule="auto"/>
        <w:jc w:val="both"/>
        <w:textAlignment w:val="baseline"/>
        <w:rPr>
          <w:rFonts w:ascii="Times New Roman" w:eastAsia="Times New Roman" w:hAnsi="Times New Roman" w:cs="Times New Roman"/>
        </w:rPr>
      </w:pPr>
      <w:r w:rsidRPr="606D2AE9">
        <w:rPr>
          <w:rFonts w:ascii="Times New Roman" w:eastAsia="Times New Roman" w:hAnsi="Times New Roman" w:cs="Times New Roman"/>
          <w:b/>
          <w:bCs/>
          <w:color w:val="000000" w:themeColor="text1"/>
        </w:rPr>
        <w:t>H</w:t>
      </w:r>
      <w:r w:rsidR="00A27C99" w:rsidRPr="606D2AE9">
        <w:rPr>
          <w:rFonts w:ascii="Times New Roman" w:eastAsia="Times New Roman" w:hAnsi="Times New Roman" w:cs="Times New Roman"/>
          <w:b/>
          <w:bCs/>
          <w:color w:val="000000" w:themeColor="text1"/>
        </w:rPr>
        <w:t>.</w:t>
      </w:r>
      <w:r w:rsidR="00A27C99" w:rsidRPr="606D2AE9">
        <w:rPr>
          <w:rFonts w:ascii="Times New Roman" w:eastAsia="Times New Roman" w:hAnsi="Times New Roman" w:cs="Times New Roman"/>
          <w:b/>
          <w:bCs/>
        </w:rPr>
        <w:t> </w:t>
      </w:r>
      <w:r w:rsidR="00A27C99" w:rsidRPr="606D2AE9">
        <w:rPr>
          <w:rFonts w:ascii="Times New Roman" w:eastAsia="Times New Roman" w:hAnsi="Times New Roman" w:cs="Times New Roman"/>
          <w:b/>
          <w:bCs/>
          <w:color w:val="000000" w:themeColor="text1"/>
        </w:rPr>
        <w:t>Expected Outcome </w:t>
      </w:r>
    </w:p>
    <w:p w14:paraId="4953630E" w14:textId="791D1E48" w:rsidR="00A27C99" w:rsidRPr="00A27C99" w:rsidRDefault="00043C2A" w:rsidP="0BE43907">
      <w:pPr>
        <w:spacing w:after="0" w:line="240" w:lineRule="auto"/>
        <w:jc w:val="both"/>
        <w:textAlignment w:val="baseline"/>
        <w:rPr>
          <w:rFonts w:ascii="Times New Roman" w:eastAsia="Times New Roman" w:hAnsi="Times New Roman" w:cs="Times New Roman"/>
        </w:rPr>
      </w:pPr>
      <w:r w:rsidRPr="23A3F60D">
        <w:rPr>
          <w:rFonts w:ascii="Times New Roman" w:eastAsia="Times New Roman" w:hAnsi="Times New Roman" w:cs="Times New Roman"/>
        </w:rPr>
        <w:t xml:space="preserve">In no more than </w:t>
      </w:r>
      <w:r w:rsidR="13596068" w:rsidRPr="23A3F60D">
        <w:rPr>
          <w:rFonts w:ascii="Times New Roman" w:eastAsia="Times New Roman" w:hAnsi="Times New Roman" w:cs="Times New Roman"/>
        </w:rPr>
        <w:t>9</w:t>
      </w:r>
      <w:r w:rsidRPr="23A3F60D">
        <w:rPr>
          <w:rFonts w:ascii="Times New Roman" w:eastAsia="Times New Roman" w:hAnsi="Times New Roman" w:cs="Times New Roman"/>
        </w:rPr>
        <w:t>00 words</w:t>
      </w:r>
      <w:r w:rsidR="741126AD" w:rsidRPr="23A3F60D">
        <w:rPr>
          <w:rFonts w:ascii="Times New Roman" w:eastAsia="Times New Roman" w:hAnsi="Times New Roman" w:cs="Times New Roman"/>
        </w:rPr>
        <w:t xml:space="preserve"> please</w:t>
      </w:r>
      <w:r w:rsidR="34639047" w:rsidRPr="23A3F60D">
        <w:rPr>
          <w:rFonts w:ascii="Times New Roman" w:eastAsia="Times New Roman" w:hAnsi="Times New Roman" w:cs="Times New Roman"/>
        </w:rPr>
        <w:t xml:space="preserve"> </w:t>
      </w:r>
      <w:r w:rsidR="7D98AEDA" w:rsidRPr="23A3F60D">
        <w:rPr>
          <w:rFonts w:ascii="Times New Roman" w:eastAsia="Times New Roman" w:hAnsi="Times New Roman" w:cs="Times New Roman"/>
        </w:rPr>
        <w:t>address</w:t>
      </w:r>
      <w:r w:rsidR="34639047" w:rsidRPr="23A3F60D">
        <w:rPr>
          <w:rFonts w:ascii="Times New Roman" w:eastAsia="Times New Roman" w:hAnsi="Times New Roman" w:cs="Times New Roman"/>
        </w:rPr>
        <w:t xml:space="preserve"> the following questions:</w:t>
      </w:r>
    </w:p>
    <w:p w14:paraId="08788124" w14:textId="720F5C17" w:rsidR="00A27C99" w:rsidRPr="00A27C99" w:rsidRDefault="00043C2A" w:rsidP="6FABDD7C">
      <w:pPr>
        <w:pStyle w:val="ListParagraph"/>
        <w:numPr>
          <w:ilvl w:val="0"/>
          <w:numId w:val="10"/>
        </w:numPr>
        <w:spacing w:after="0" w:line="240" w:lineRule="auto"/>
        <w:jc w:val="both"/>
        <w:textAlignment w:val="baseline"/>
        <w:rPr>
          <w:rFonts w:ascii="Times New Roman" w:eastAsia="Times New Roman" w:hAnsi="Times New Roman" w:cs="Times New Roman"/>
          <w:color w:val="000000" w:themeColor="text1"/>
        </w:rPr>
      </w:pPr>
      <w:r w:rsidRPr="23A3F60D">
        <w:rPr>
          <w:rFonts w:ascii="Times New Roman" w:eastAsia="Times New Roman" w:hAnsi="Times New Roman" w:cs="Times New Roman"/>
        </w:rPr>
        <w:t xml:space="preserve">How </w:t>
      </w:r>
      <w:r w:rsidR="78EAD9BA" w:rsidRPr="23A3F60D">
        <w:rPr>
          <w:rFonts w:ascii="Times New Roman" w:eastAsia="Times New Roman" w:hAnsi="Times New Roman" w:cs="Times New Roman"/>
        </w:rPr>
        <w:t xml:space="preserve">will </w:t>
      </w:r>
      <w:r w:rsidR="436EC8B3" w:rsidRPr="23A3F60D">
        <w:rPr>
          <w:rFonts w:ascii="Times New Roman" w:eastAsia="Times New Roman" w:hAnsi="Times New Roman" w:cs="Times New Roman"/>
        </w:rPr>
        <w:t xml:space="preserve">the </w:t>
      </w:r>
      <w:r w:rsidR="42D785AC" w:rsidRPr="23A3F60D">
        <w:rPr>
          <w:rFonts w:ascii="Times New Roman" w:eastAsia="Times New Roman" w:hAnsi="Times New Roman" w:cs="Times New Roman"/>
        </w:rPr>
        <w:t>one-week study tour</w:t>
      </w:r>
      <w:r w:rsidR="15EEA171" w:rsidRPr="23A3F60D">
        <w:rPr>
          <w:rFonts w:ascii="Times New Roman" w:eastAsia="Times New Roman" w:hAnsi="Times New Roman" w:cs="Times New Roman"/>
        </w:rPr>
        <w:t xml:space="preserve"> and webinars</w:t>
      </w:r>
      <w:r w:rsidR="42D785AC" w:rsidRPr="23A3F60D">
        <w:rPr>
          <w:rFonts w:ascii="Times New Roman" w:eastAsia="Times New Roman" w:hAnsi="Times New Roman" w:cs="Times New Roman"/>
        </w:rPr>
        <w:t xml:space="preserve"> </w:t>
      </w:r>
      <w:r w:rsidR="51F6B234" w:rsidRPr="23A3F60D">
        <w:rPr>
          <w:rFonts w:ascii="Times New Roman" w:eastAsia="Times New Roman" w:hAnsi="Times New Roman" w:cs="Times New Roman"/>
        </w:rPr>
        <w:t>build</w:t>
      </w:r>
      <w:r w:rsidR="42D785AC" w:rsidRPr="23A3F60D">
        <w:rPr>
          <w:rFonts w:ascii="Times New Roman" w:eastAsia="Times New Roman" w:hAnsi="Times New Roman" w:cs="Times New Roman"/>
        </w:rPr>
        <w:t xml:space="preserve"> towards </w:t>
      </w:r>
      <w:r w:rsidR="42D785AC" w:rsidRPr="23A3F60D">
        <w:rPr>
          <w:rFonts w:ascii="Times New Roman" w:eastAsia="Times New Roman" w:hAnsi="Times New Roman" w:cs="Times New Roman"/>
          <w:color w:val="000000" w:themeColor="text1"/>
        </w:rPr>
        <w:t xml:space="preserve">enhancing </w:t>
      </w:r>
      <w:r w:rsidR="5FD45493" w:rsidRPr="23A3F60D">
        <w:rPr>
          <w:rFonts w:ascii="Times New Roman" w:eastAsia="Times New Roman" w:hAnsi="Times New Roman" w:cs="Times New Roman"/>
          <w:color w:val="000000" w:themeColor="text1"/>
        </w:rPr>
        <w:t>your</w:t>
      </w:r>
      <w:r w:rsidR="0D40C5C9" w:rsidRPr="23A3F60D">
        <w:rPr>
          <w:rFonts w:ascii="Times New Roman" w:eastAsia="Times New Roman" w:hAnsi="Times New Roman" w:cs="Times New Roman"/>
          <w:color w:val="000000" w:themeColor="text1"/>
        </w:rPr>
        <w:t xml:space="preserve"> organization</w:t>
      </w:r>
      <w:r w:rsidR="69C95062" w:rsidRPr="23A3F60D">
        <w:rPr>
          <w:rFonts w:ascii="Times New Roman" w:eastAsia="Times New Roman" w:hAnsi="Times New Roman" w:cs="Times New Roman"/>
          <w:color w:val="000000" w:themeColor="text1"/>
        </w:rPr>
        <w:t>’</w:t>
      </w:r>
      <w:r w:rsidR="0D40C5C9" w:rsidRPr="23A3F60D">
        <w:rPr>
          <w:rFonts w:ascii="Times New Roman" w:eastAsia="Times New Roman" w:hAnsi="Times New Roman" w:cs="Times New Roman"/>
          <w:color w:val="000000" w:themeColor="text1"/>
        </w:rPr>
        <w:t>s ability to comply with sanctions</w:t>
      </w:r>
      <w:r w:rsidR="42D785AC" w:rsidRPr="23A3F60D">
        <w:rPr>
          <w:rFonts w:ascii="Times New Roman" w:eastAsia="Times New Roman" w:hAnsi="Times New Roman" w:cs="Times New Roman"/>
          <w:color w:val="000000" w:themeColor="text1"/>
        </w:rPr>
        <w:t xml:space="preserve"> </w:t>
      </w:r>
      <w:r w:rsidR="3635DF77" w:rsidRPr="23A3F60D">
        <w:rPr>
          <w:rFonts w:ascii="Times New Roman" w:eastAsia="Times New Roman" w:hAnsi="Times New Roman" w:cs="Times New Roman"/>
          <w:color w:val="000000" w:themeColor="text1"/>
        </w:rPr>
        <w:t xml:space="preserve">thereby advancing </w:t>
      </w:r>
      <w:r w:rsidR="42D785AC" w:rsidRPr="23A3F60D">
        <w:rPr>
          <w:rFonts w:ascii="Times New Roman" w:eastAsia="Times New Roman" w:hAnsi="Times New Roman" w:cs="Times New Roman"/>
          <w:color w:val="000000" w:themeColor="text1"/>
        </w:rPr>
        <w:t xml:space="preserve">international efforts to dismantle the North Korean proliferation financing regime and address potential vulnerabilities within </w:t>
      </w:r>
      <w:r w:rsidR="4F041B2E" w:rsidRPr="23A3F60D">
        <w:rPr>
          <w:rFonts w:ascii="Times New Roman" w:eastAsia="Times New Roman" w:hAnsi="Times New Roman" w:cs="Times New Roman"/>
          <w:color w:val="000000" w:themeColor="text1"/>
        </w:rPr>
        <w:t xml:space="preserve">your </w:t>
      </w:r>
      <w:r w:rsidR="42D785AC" w:rsidRPr="23A3F60D">
        <w:rPr>
          <w:rFonts w:ascii="Times New Roman" w:eastAsia="Times New Roman" w:hAnsi="Times New Roman" w:cs="Times New Roman"/>
          <w:color w:val="000000" w:themeColor="text1"/>
        </w:rPr>
        <w:t>sector</w:t>
      </w:r>
      <w:r w:rsidR="1F3BD2D2" w:rsidRPr="23A3F60D">
        <w:rPr>
          <w:rFonts w:ascii="Times New Roman" w:eastAsia="Times New Roman" w:hAnsi="Times New Roman" w:cs="Times New Roman"/>
          <w:color w:val="000000" w:themeColor="text1"/>
        </w:rPr>
        <w:t xml:space="preserve">? </w:t>
      </w:r>
    </w:p>
    <w:p w14:paraId="5018E493" w14:textId="591507F8" w:rsidR="00A27C99" w:rsidRPr="00A27C99" w:rsidRDefault="0AB2A9E9" w:rsidP="0BE43907">
      <w:pPr>
        <w:pStyle w:val="ListParagraph"/>
        <w:numPr>
          <w:ilvl w:val="0"/>
          <w:numId w:val="10"/>
        </w:numPr>
        <w:spacing w:after="0" w:line="240" w:lineRule="auto"/>
        <w:jc w:val="both"/>
        <w:textAlignment w:val="baseline"/>
        <w:rPr>
          <w:rFonts w:ascii="Times New Roman" w:eastAsia="Times New Roman" w:hAnsi="Times New Roman" w:cs="Times New Roman"/>
        </w:rPr>
      </w:pPr>
      <w:r w:rsidRPr="23A3F60D">
        <w:rPr>
          <w:rFonts w:ascii="Times New Roman" w:eastAsia="Times New Roman" w:hAnsi="Times New Roman" w:cs="Times New Roman"/>
        </w:rPr>
        <w:t xml:space="preserve">How will this grant </w:t>
      </w:r>
      <w:r w:rsidR="4843F0E6" w:rsidRPr="23A3F60D">
        <w:rPr>
          <w:rFonts w:ascii="Times New Roman" w:eastAsia="Times New Roman" w:hAnsi="Times New Roman" w:cs="Times New Roman"/>
        </w:rPr>
        <w:t xml:space="preserve">contribute to </w:t>
      </w:r>
      <w:r w:rsidR="00043C2A" w:rsidRPr="23A3F60D">
        <w:rPr>
          <w:rFonts w:ascii="Times New Roman" w:eastAsia="Times New Roman" w:hAnsi="Times New Roman" w:cs="Times New Roman"/>
        </w:rPr>
        <w:t>your institution’s long-term strategy and programming</w:t>
      </w:r>
      <w:r w:rsidR="3A83FDBB" w:rsidRPr="23A3F60D">
        <w:rPr>
          <w:rFonts w:ascii="Times New Roman" w:eastAsia="Times New Roman" w:hAnsi="Times New Roman" w:cs="Times New Roman"/>
        </w:rPr>
        <w:t>?</w:t>
      </w:r>
      <w:r w:rsidR="00043C2A" w:rsidRPr="23A3F60D">
        <w:rPr>
          <w:rFonts w:ascii="Times New Roman" w:eastAsia="Times New Roman" w:hAnsi="Times New Roman" w:cs="Times New Roman"/>
        </w:rPr>
        <w:t xml:space="preserve"> </w:t>
      </w:r>
    </w:p>
    <w:p w14:paraId="0C14B38C" w14:textId="0597BEDE" w:rsidR="23A3F60D" w:rsidRDefault="23A3F60D" w:rsidP="23A3F60D">
      <w:pPr>
        <w:spacing w:after="0" w:line="240" w:lineRule="auto"/>
        <w:jc w:val="both"/>
        <w:rPr>
          <w:rFonts w:ascii="Times New Roman" w:eastAsia="Times New Roman" w:hAnsi="Times New Roman" w:cs="Times New Roman"/>
          <w:highlight w:val="yellow"/>
        </w:rPr>
      </w:pPr>
    </w:p>
    <w:p w14:paraId="2F521B86" w14:textId="1B525E62" w:rsidR="606D2AE9" w:rsidRDefault="606D2AE9" w:rsidP="606D2AE9">
      <w:pPr>
        <w:spacing w:after="0" w:line="240" w:lineRule="auto"/>
        <w:jc w:val="both"/>
        <w:rPr>
          <w:rFonts w:ascii="Times New Roman" w:eastAsia="Times New Roman" w:hAnsi="Times New Roman" w:cs="Times New Roma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5F5ACFFD" w14:textId="77777777" w:rsidTr="00A27C99">
        <w:trPr>
          <w:trHeight w:val="345"/>
        </w:trPr>
        <w:tc>
          <w:tcPr>
            <w:tcW w:w="9345" w:type="dxa"/>
            <w:tcBorders>
              <w:top w:val="single" w:sz="6" w:space="0" w:color="000000"/>
              <w:left w:val="single" w:sz="6" w:space="0" w:color="000000"/>
              <w:bottom w:val="single" w:sz="6" w:space="0" w:color="000000"/>
              <w:right w:val="single" w:sz="6" w:space="0" w:color="000000"/>
            </w:tcBorders>
            <w:shd w:val="clear" w:color="auto" w:fill="CCCCFF"/>
            <w:hideMark/>
          </w:tcPr>
          <w:p w14:paraId="5F8A7FEF" w14:textId="77777777" w:rsidR="00A27C99" w:rsidRPr="00A27C99" w:rsidRDefault="00A27C99" w:rsidP="00176CEE">
            <w:pPr>
              <w:spacing w:after="0" w:line="240" w:lineRule="auto"/>
              <w:jc w:val="both"/>
              <w:textAlignment w:val="baseline"/>
              <w:divId w:val="1720277086"/>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5FC5D442" w14:textId="77777777" w:rsidTr="00A27C99">
        <w:trPr>
          <w:trHeight w:val="2805"/>
        </w:trPr>
        <w:tc>
          <w:tcPr>
            <w:tcW w:w="9345" w:type="dxa"/>
            <w:tcBorders>
              <w:top w:val="nil"/>
              <w:left w:val="single" w:sz="6" w:space="0" w:color="000000"/>
              <w:bottom w:val="single" w:sz="6" w:space="0" w:color="000000"/>
              <w:right w:val="single" w:sz="6" w:space="0" w:color="000000"/>
            </w:tcBorders>
            <w:shd w:val="clear" w:color="auto" w:fill="auto"/>
            <w:hideMark/>
          </w:tcPr>
          <w:p w14:paraId="39E9F7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3E73DF2D" w14:textId="0220A1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6F9E6886" w14:textId="152AD5EA" w:rsidR="00BF53AF"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 </w:t>
      </w:r>
      <w:r w:rsidR="00BF53AF">
        <w:rPr>
          <w:rFonts w:ascii="Times New Roman" w:eastAsia="Times New Roman" w:hAnsi="Times New Roman" w:cs="Times New Roman"/>
          <w:color w:val="000000"/>
        </w:rPr>
        <w:br w:type="page"/>
      </w:r>
    </w:p>
    <w:p w14:paraId="629DE1E7" w14:textId="0466F7A5" w:rsidR="009B05E3" w:rsidRDefault="313C9000" w:rsidP="606D2AE9">
      <w:pPr>
        <w:pStyle w:val="ListParagraph"/>
        <w:numPr>
          <w:ilvl w:val="0"/>
          <w:numId w:val="4"/>
        </w:numPr>
        <w:spacing w:after="0" w:line="240" w:lineRule="auto"/>
        <w:jc w:val="both"/>
        <w:textAlignment w:val="baseline"/>
        <w:rPr>
          <w:rFonts w:ascii="Times New Roman" w:eastAsia="Times New Roman" w:hAnsi="Times New Roman" w:cs="Times New Roman"/>
          <w:b/>
          <w:bCs/>
        </w:rPr>
      </w:pPr>
      <w:r w:rsidRPr="606D2AE9">
        <w:rPr>
          <w:rFonts w:ascii="Times New Roman" w:eastAsia="Times New Roman" w:hAnsi="Times New Roman" w:cs="Times New Roman"/>
          <w:b/>
          <w:bCs/>
        </w:rPr>
        <w:lastRenderedPageBreak/>
        <w:t>Sustainability and</w:t>
      </w:r>
      <w:r w:rsidR="009B05E3" w:rsidRPr="606D2AE9">
        <w:rPr>
          <w:rFonts w:ascii="Times New Roman" w:eastAsia="Times New Roman" w:hAnsi="Times New Roman" w:cs="Times New Roman"/>
          <w:b/>
          <w:bCs/>
        </w:rPr>
        <w:t xml:space="preserve"> </w:t>
      </w:r>
      <w:r w:rsidR="023701D1" w:rsidRPr="606D2AE9">
        <w:rPr>
          <w:rFonts w:ascii="Times New Roman" w:eastAsia="Times New Roman" w:hAnsi="Times New Roman" w:cs="Times New Roman"/>
          <w:b/>
          <w:bCs/>
        </w:rPr>
        <w:t>D</w:t>
      </w:r>
      <w:r w:rsidR="009B05E3" w:rsidRPr="606D2AE9">
        <w:rPr>
          <w:rFonts w:ascii="Times New Roman" w:eastAsia="Times New Roman" w:hAnsi="Times New Roman" w:cs="Times New Roman"/>
          <w:b/>
          <w:bCs/>
        </w:rPr>
        <w:t>issemination</w:t>
      </w:r>
      <w:r w:rsidR="766BD865" w:rsidRPr="606D2AE9">
        <w:rPr>
          <w:rFonts w:ascii="Times New Roman" w:eastAsia="Times New Roman" w:hAnsi="Times New Roman" w:cs="Times New Roman"/>
          <w:b/>
          <w:bCs/>
        </w:rPr>
        <w:t xml:space="preserve"> of Learned Objectives</w:t>
      </w:r>
      <w:r w:rsidR="009B05E3" w:rsidRPr="606D2AE9">
        <w:rPr>
          <w:rFonts w:ascii="Times New Roman" w:eastAsia="Times New Roman" w:hAnsi="Times New Roman" w:cs="Times New Roman"/>
          <w:b/>
          <w:bCs/>
        </w:rPr>
        <w:t xml:space="preserve"> </w:t>
      </w:r>
      <w:r w:rsidR="6C723AD5" w:rsidRPr="606D2AE9">
        <w:rPr>
          <w:rFonts w:ascii="Times New Roman" w:eastAsia="Times New Roman" w:hAnsi="Times New Roman" w:cs="Times New Roman"/>
          <w:b/>
          <w:bCs/>
        </w:rPr>
        <w:t>Post-Activity</w:t>
      </w:r>
    </w:p>
    <w:p w14:paraId="71329176" w14:textId="77777777" w:rsidR="009B05E3" w:rsidRDefault="009B05E3" w:rsidP="00176CEE">
      <w:pPr>
        <w:spacing w:after="0" w:line="240" w:lineRule="auto"/>
        <w:jc w:val="both"/>
        <w:textAlignment w:val="baseline"/>
        <w:rPr>
          <w:rFonts w:ascii="Times New Roman" w:eastAsia="Times New Roman" w:hAnsi="Times New Roman" w:cs="Times New Roman"/>
        </w:rPr>
      </w:pPr>
    </w:p>
    <w:p w14:paraId="61D8A518" w14:textId="5761B48B" w:rsidR="4C4875E2" w:rsidRDefault="4C4875E2" w:rsidP="606D2AE9">
      <w:pPr>
        <w:spacing w:after="0" w:line="240" w:lineRule="auto"/>
        <w:jc w:val="both"/>
        <w:rPr>
          <w:rFonts w:ascii="Times New Roman" w:eastAsia="Times New Roman" w:hAnsi="Times New Roman" w:cs="Times New Roman"/>
          <w:color w:val="000000" w:themeColor="text1"/>
        </w:rPr>
      </w:pPr>
      <w:r w:rsidRPr="23A3F60D">
        <w:rPr>
          <w:rFonts w:ascii="Times New Roman" w:eastAsia="Times New Roman" w:hAnsi="Times New Roman" w:cs="Times New Roman"/>
        </w:rPr>
        <w:t xml:space="preserve">In no more than </w:t>
      </w:r>
      <w:r w:rsidR="0B29C06E" w:rsidRPr="23A3F60D">
        <w:rPr>
          <w:rFonts w:ascii="Times New Roman" w:eastAsia="Times New Roman" w:hAnsi="Times New Roman" w:cs="Times New Roman"/>
        </w:rPr>
        <w:t>5</w:t>
      </w:r>
      <w:r w:rsidRPr="23A3F60D">
        <w:rPr>
          <w:rFonts w:ascii="Times New Roman" w:eastAsia="Times New Roman" w:hAnsi="Times New Roman" w:cs="Times New Roman"/>
        </w:rPr>
        <w:t>00 words, please explain</w:t>
      </w:r>
      <w:r w:rsidR="76757DB4" w:rsidRPr="23A3F60D">
        <w:rPr>
          <w:rFonts w:ascii="Times New Roman" w:eastAsia="Times New Roman" w:hAnsi="Times New Roman" w:cs="Times New Roman"/>
        </w:rPr>
        <w:t xml:space="preserve"> </w:t>
      </w:r>
      <w:r w:rsidRPr="23A3F60D">
        <w:rPr>
          <w:rFonts w:ascii="Times New Roman" w:eastAsia="Times New Roman" w:hAnsi="Times New Roman" w:cs="Times New Roman"/>
        </w:rPr>
        <w:t>your plans for future work on this topic beyond the grant period</w:t>
      </w:r>
      <w:r w:rsidR="37F50EE5" w:rsidRPr="23A3F60D">
        <w:rPr>
          <w:rFonts w:ascii="Times New Roman" w:eastAsia="Times New Roman" w:hAnsi="Times New Roman" w:cs="Times New Roman"/>
        </w:rPr>
        <w:t>.</w:t>
      </w:r>
      <w:r w:rsidRPr="23A3F60D">
        <w:rPr>
          <w:rFonts w:ascii="Times New Roman" w:eastAsia="Times New Roman" w:hAnsi="Times New Roman" w:cs="Times New Roman"/>
          <w:color w:val="000000" w:themeColor="text1"/>
        </w:rPr>
        <w:t xml:space="preserve"> </w:t>
      </w:r>
    </w:p>
    <w:p w14:paraId="7B131B92" w14:textId="415046E7" w:rsidR="41488C79" w:rsidRDefault="41488C79" w:rsidP="606D2AE9">
      <w:pPr>
        <w:spacing w:after="0" w:line="240" w:lineRule="auto"/>
        <w:jc w:val="both"/>
        <w:rPr>
          <w:rFonts w:ascii="Times New Roman" w:eastAsia="Times New Roman" w:hAnsi="Times New Roman" w:cs="Times New Roman"/>
          <w:color w:val="000000" w:themeColor="text1"/>
        </w:rPr>
      </w:pPr>
      <w:r w:rsidRPr="606D2AE9">
        <w:rPr>
          <w:rFonts w:ascii="Times New Roman" w:eastAsia="Times New Roman" w:hAnsi="Times New Roman" w:cs="Times New Roman"/>
          <w:color w:val="000000" w:themeColor="text1"/>
        </w:rPr>
        <w:t>Also address the following:</w:t>
      </w:r>
    </w:p>
    <w:p w14:paraId="132C2B9D" w14:textId="5C5F9556" w:rsidR="41488C79" w:rsidRDefault="41488C79" w:rsidP="23A3F60D">
      <w:pPr>
        <w:pStyle w:val="ListParagraph"/>
        <w:numPr>
          <w:ilvl w:val="0"/>
          <w:numId w:val="5"/>
        </w:numPr>
        <w:spacing w:after="0" w:line="240" w:lineRule="auto"/>
        <w:jc w:val="both"/>
        <w:rPr>
          <w:rFonts w:ascii="Times New Roman" w:eastAsia="Times New Roman" w:hAnsi="Times New Roman" w:cs="Times New Roman"/>
          <w:color w:val="000000" w:themeColor="text1"/>
        </w:rPr>
      </w:pPr>
      <w:r w:rsidRPr="23A3F60D">
        <w:rPr>
          <w:rFonts w:ascii="Times New Roman" w:eastAsia="Times New Roman" w:hAnsi="Times New Roman" w:cs="Times New Roman"/>
          <w:color w:val="000000" w:themeColor="text1"/>
        </w:rPr>
        <w:t xml:space="preserve">How will the learned objectives from the study tour be disseminated to colleagues/ institutions, and how </w:t>
      </w:r>
      <w:r w:rsidR="4D5C0C9B" w:rsidRPr="23A3F60D">
        <w:rPr>
          <w:rFonts w:ascii="Times New Roman" w:eastAsia="Times New Roman" w:hAnsi="Times New Roman" w:cs="Times New Roman"/>
          <w:color w:val="000000" w:themeColor="text1"/>
        </w:rPr>
        <w:t>will the webinars</w:t>
      </w:r>
      <w:r w:rsidRPr="23A3F60D">
        <w:rPr>
          <w:rFonts w:ascii="Times New Roman" w:eastAsia="Times New Roman" w:hAnsi="Times New Roman" w:cs="Times New Roman"/>
          <w:color w:val="000000" w:themeColor="text1"/>
        </w:rPr>
        <w:t xml:space="preserve"> be sustainable after they conclude?</w:t>
      </w:r>
    </w:p>
    <w:p w14:paraId="780B9685" w14:textId="7AB39E40" w:rsidR="79F1063A" w:rsidRDefault="79F1063A" w:rsidP="23A3F60D">
      <w:pPr>
        <w:pStyle w:val="ListParagraph"/>
        <w:numPr>
          <w:ilvl w:val="0"/>
          <w:numId w:val="5"/>
        </w:numPr>
        <w:spacing w:after="0" w:line="240" w:lineRule="auto"/>
        <w:jc w:val="both"/>
        <w:rPr>
          <w:rFonts w:ascii="Times New Roman" w:eastAsia="Times New Roman" w:hAnsi="Times New Roman" w:cs="Times New Roman"/>
        </w:rPr>
      </w:pPr>
      <w:r w:rsidRPr="23A3F60D">
        <w:rPr>
          <w:rFonts w:ascii="Times New Roman" w:eastAsia="Times New Roman" w:hAnsi="Times New Roman" w:cs="Times New Roman"/>
          <w:color w:val="000000" w:themeColor="text1"/>
        </w:rPr>
        <w:t>W</w:t>
      </w:r>
      <w:r w:rsidR="00CBF8CD" w:rsidRPr="23A3F60D">
        <w:rPr>
          <w:rFonts w:ascii="Times New Roman" w:eastAsia="Times New Roman" w:hAnsi="Times New Roman" w:cs="Times New Roman"/>
          <w:color w:val="000000" w:themeColor="text1"/>
        </w:rPr>
        <w:t xml:space="preserve">hat measures will you take to </w:t>
      </w:r>
      <w:r w:rsidR="1089E2F3" w:rsidRPr="23A3F60D">
        <w:rPr>
          <w:rFonts w:ascii="Times New Roman" w:eastAsia="Times New Roman" w:hAnsi="Times New Roman" w:cs="Times New Roman"/>
          <w:color w:val="000000" w:themeColor="text1"/>
        </w:rPr>
        <w:t xml:space="preserve">become a regional CPF champion in your </w:t>
      </w:r>
      <w:r w:rsidR="7246D35C" w:rsidRPr="23A3F60D">
        <w:rPr>
          <w:rFonts w:ascii="Times New Roman" w:eastAsia="Times New Roman" w:hAnsi="Times New Roman" w:cs="Times New Roman"/>
          <w:color w:val="000000" w:themeColor="text1"/>
        </w:rPr>
        <w:t>in</w:t>
      </w:r>
      <w:r w:rsidR="23C5EFF4" w:rsidRPr="23A3F60D">
        <w:rPr>
          <w:rFonts w:ascii="Times New Roman" w:eastAsia="Times New Roman" w:hAnsi="Times New Roman" w:cs="Times New Roman"/>
          <w:color w:val="000000" w:themeColor="text1"/>
        </w:rPr>
        <w:t>s</w:t>
      </w:r>
      <w:r w:rsidR="7246D35C" w:rsidRPr="23A3F60D">
        <w:rPr>
          <w:rFonts w:ascii="Times New Roman" w:eastAsia="Times New Roman" w:hAnsi="Times New Roman" w:cs="Times New Roman"/>
          <w:color w:val="000000" w:themeColor="text1"/>
        </w:rPr>
        <w:t>t</w:t>
      </w:r>
      <w:r w:rsidR="2DAB9E4A" w:rsidRPr="23A3F60D">
        <w:rPr>
          <w:rFonts w:ascii="Times New Roman" w:eastAsia="Times New Roman" w:hAnsi="Times New Roman" w:cs="Times New Roman"/>
          <w:color w:val="000000" w:themeColor="text1"/>
        </w:rPr>
        <w:t>itution</w:t>
      </w:r>
      <w:r w:rsidR="1089E2F3" w:rsidRPr="23A3F60D">
        <w:rPr>
          <w:rFonts w:ascii="Times New Roman" w:eastAsia="Times New Roman" w:hAnsi="Times New Roman" w:cs="Times New Roman"/>
          <w:color w:val="000000" w:themeColor="text1"/>
        </w:rPr>
        <w:t xml:space="preserve"> and pass down</w:t>
      </w:r>
      <w:r w:rsidR="29BF890A" w:rsidRPr="23A3F60D">
        <w:rPr>
          <w:rFonts w:ascii="Times New Roman" w:eastAsia="Times New Roman" w:hAnsi="Times New Roman" w:cs="Times New Roman"/>
          <w:color w:val="000000" w:themeColor="text1"/>
        </w:rPr>
        <w:t xml:space="preserve"> knowledge from the study tour </w:t>
      </w:r>
      <w:r w:rsidR="34B18CD7" w:rsidRPr="23A3F60D">
        <w:rPr>
          <w:rFonts w:ascii="Times New Roman" w:eastAsia="Times New Roman" w:hAnsi="Times New Roman" w:cs="Times New Roman"/>
          <w:color w:val="000000" w:themeColor="text1"/>
        </w:rPr>
        <w:t>to support international efforts to</w:t>
      </w:r>
      <w:r w:rsidR="29BF890A" w:rsidRPr="23A3F60D">
        <w:rPr>
          <w:rFonts w:ascii="Times New Roman" w:eastAsia="Times New Roman" w:hAnsi="Times New Roman" w:cs="Times New Roman"/>
          <w:color w:val="000000" w:themeColor="text1"/>
        </w:rPr>
        <w:t xml:space="preserve"> </w:t>
      </w:r>
      <w:r w:rsidR="29BF890A" w:rsidRPr="23A3F60D">
        <w:rPr>
          <w:rFonts w:ascii="Times New Roman" w:eastAsia="Times New Roman" w:hAnsi="Times New Roman" w:cs="Times New Roman"/>
          <w:color w:val="000000" w:themeColor="text1"/>
          <w:lang w:val="en-CA"/>
        </w:rPr>
        <w:t>disrupt the DPRK’s illicit financial networks?</w:t>
      </w:r>
    </w:p>
    <w:p w14:paraId="04037F40" w14:textId="1D1D73E6" w:rsidR="606D2AE9" w:rsidRDefault="606D2AE9" w:rsidP="606D2AE9">
      <w:pPr>
        <w:spacing w:after="0" w:line="240" w:lineRule="auto"/>
        <w:jc w:val="both"/>
        <w:rPr>
          <w:rFonts w:ascii="Times New Roman" w:eastAsia="Times New Roman" w:hAnsi="Times New Roman" w:cs="Times New Roman"/>
          <w:b/>
          <w:bCs/>
        </w:rPr>
      </w:pP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9344"/>
      </w:tblGrid>
      <w:tr w:rsidR="606D2AE9" w14:paraId="5E5AF668" w14:textId="77777777" w:rsidTr="606D2AE9">
        <w:trPr>
          <w:trHeight w:val="345"/>
        </w:trPr>
        <w:tc>
          <w:tcPr>
            <w:tcW w:w="9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tcPr>
          <w:p w14:paraId="2D0E9509" w14:textId="77777777" w:rsidR="606D2AE9" w:rsidRDefault="606D2AE9" w:rsidP="606D2AE9">
            <w:pPr>
              <w:spacing w:after="0" w:line="240" w:lineRule="auto"/>
              <w:jc w:val="both"/>
              <w:rPr>
                <w:rFonts w:ascii="Times New Roman" w:eastAsia="Times New Roman" w:hAnsi="Times New Roman" w:cs="Times New Roman"/>
              </w:rPr>
            </w:pPr>
            <w:r w:rsidRPr="606D2AE9">
              <w:rPr>
                <w:rFonts w:ascii="Times New Roman" w:eastAsia="Times New Roman" w:hAnsi="Times New Roman" w:cs="Times New Roman"/>
                <w:b/>
                <w:bCs/>
              </w:rPr>
              <w:t>Response:</w:t>
            </w:r>
            <w:r w:rsidRPr="606D2AE9">
              <w:rPr>
                <w:rFonts w:ascii="Times New Roman" w:eastAsia="Times New Roman" w:hAnsi="Times New Roman" w:cs="Times New Roman"/>
              </w:rPr>
              <w:t> </w:t>
            </w:r>
          </w:p>
        </w:tc>
      </w:tr>
      <w:tr w:rsidR="606D2AE9" w14:paraId="5A507373" w14:textId="77777777" w:rsidTr="606D2AE9">
        <w:trPr>
          <w:trHeight w:val="2805"/>
        </w:trPr>
        <w:tc>
          <w:tcPr>
            <w:tcW w:w="9344"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39D95C8C" w14:textId="77777777" w:rsidR="606D2AE9" w:rsidRDefault="606D2AE9" w:rsidP="606D2AE9">
            <w:pPr>
              <w:spacing w:after="0" w:line="240" w:lineRule="auto"/>
              <w:jc w:val="both"/>
              <w:rPr>
                <w:rFonts w:ascii="Times New Roman" w:eastAsia="Times New Roman" w:hAnsi="Times New Roman" w:cs="Times New Roman"/>
              </w:rPr>
            </w:pPr>
            <w:r w:rsidRPr="606D2AE9">
              <w:rPr>
                <w:rFonts w:ascii="Times New Roman" w:eastAsia="Times New Roman" w:hAnsi="Times New Roman" w:cs="Times New Roman"/>
              </w:rPr>
              <w:t> </w:t>
            </w:r>
          </w:p>
        </w:tc>
      </w:tr>
    </w:tbl>
    <w:p w14:paraId="11567E03" w14:textId="7116AADE" w:rsidR="606D2AE9" w:rsidRDefault="606D2AE9" w:rsidP="606D2AE9">
      <w:pPr>
        <w:spacing w:after="0" w:line="240" w:lineRule="auto"/>
        <w:jc w:val="both"/>
        <w:rPr>
          <w:rFonts w:ascii="Times New Roman" w:eastAsia="Times New Roman" w:hAnsi="Times New Roman" w:cs="Times New Roman"/>
          <w:b/>
          <w:bCs/>
        </w:rPr>
      </w:pPr>
    </w:p>
    <w:p w14:paraId="2B049F98" w14:textId="06B0C5D6" w:rsidR="606D2AE9" w:rsidRDefault="606D2AE9" w:rsidP="606D2AE9">
      <w:pPr>
        <w:spacing w:after="0" w:line="240" w:lineRule="auto"/>
        <w:jc w:val="both"/>
        <w:rPr>
          <w:rFonts w:ascii="Times New Roman" w:eastAsia="Times New Roman" w:hAnsi="Times New Roman" w:cs="Times New Roman"/>
          <w:b/>
          <w:bCs/>
        </w:rPr>
      </w:pPr>
    </w:p>
    <w:p w14:paraId="47AAB09C" w14:textId="58ECFDD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upporting Documentation</w:t>
      </w:r>
      <w:r w:rsidRPr="00A27C99">
        <w:rPr>
          <w:rFonts w:ascii="Times New Roman" w:eastAsia="Times New Roman" w:hAnsi="Times New Roman" w:cs="Times New Roman"/>
        </w:rPr>
        <w:t> </w:t>
      </w:r>
    </w:p>
    <w:p w14:paraId="136CF4E6" w14:textId="6DBA41DE" w:rsidR="002B68DD" w:rsidRDefault="003C35AC"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The following documents are required for your application to be considered. </w:t>
      </w:r>
      <w:r w:rsidR="002B68DD">
        <w:rPr>
          <w:rFonts w:ascii="Times New Roman" w:eastAsia="Times New Roman" w:hAnsi="Times New Roman" w:cs="Times New Roman"/>
        </w:rPr>
        <w:t xml:space="preserve">Please include these documents in PDF format with your application. </w:t>
      </w:r>
    </w:p>
    <w:p w14:paraId="1D7DE53A" w14:textId="77777777" w:rsidR="002B68DD" w:rsidRPr="00A27C99" w:rsidRDefault="002B68DD" w:rsidP="00176CEE">
      <w:pPr>
        <w:spacing w:after="0" w:line="240" w:lineRule="auto"/>
        <w:jc w:val="both"/>
        <w:textAlignment w:val="baseline"/>
        <w:rPr>
          <w:rFonts w:ascii="Times New Roman" w:eastAsia="Times New Roman" w:hAnsi="Times New Roman" w:cs="Times New Roman"/>
        </w:rPr>
      </w:pPr>
    </w:p>
    <w:p w14:paraId="708938E1" w14:textId="6512162D" w:rsidR="00A27C99" w:rsidRPr="00176CEE" w:rsidRDefault="00466AC0" w:rsidP="00176CEE">
      <w:pPr>
        <w:numPr>
          <w:ilvl w:val="0"/>
          <w:numId w:val="2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urriculum vita</w:t>
      </w:r>
      <w:r w:rsidR="00B101CD" w:rsidRPr="00176CEE">
        <w:rPr>
          <w:rFonts w:ascii="Times New Roman" w:eastAsia="Times New Roman" w:hAnsi="Times New Roman" w:cs="Times New Roman"/>
        </w:rPr>
        <w:t>e (CV) for each member of your research team</w:t>
      </w:r>
      <w:r w:rsidR="002D694E">
        <w:rPr>
          <w:rFonts w:ascii="Times New Roman" w:eastAsia="Times New Roman" w:hAnsi="Times New Roman" w:cs="Times New Roman"/>
        </w:rPr>
        <w:t xml:space="preserve">, including past coursework on topics related to this research grant. </w:t>
      </w:r>
    </w:p>
    <w:p w14:paraId="5B580FF0" w14:textId="0719CF4F" w:rsidR="00A27C99" w:rsidRDefault="00E802AA" w:rsidP="00176CEE">
      <w:pPr>
        <w:numPr>
          <w:ilvl w:val="0"/>
          <w:numId w:val="2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A l</w:t>
      </w:r>
      <w:r w:rsidR="00A27C99" w:rsidRPr="00A27C99">
        <w:rPr>
          <w:rFonts w:ascii="Times New Roman" w:eastAsia="Times New Roman" w:hAnsi="Times New Roman" w:cs="Times New Roman"/>
        </w:rPr>
        <w:t>etter of support from your institution </w:t>
      </w:r>
    </w:p>
    <w:p w14:paraId="0432BA1B" w14:textId="718943CD" w:rsidR="00BA49A0" w:rsidRPr="00176CEE" w:rsidRDefault="00BA49A0" w:rsidP="00176CEE">
      <w:pPr>
        <w:numPr>
          <w:ilvl w:val="0"/>
          <w:numId w:val="27"/>
        </w:numPr>
        <w:spacing w:after="0" w:line="240" w:lineRule="auto"/>
        <w:ind w:left="1080" w:firstLine="0"/>
        <w:jc w:val="both"/>
        <w:textAlignment w:val="baseline"/>
        <w:rPr>
          <w:rFonts w:ascii="Times New Roman" w:eastAsia="Times New Roman" w:hAnsi="Times New Roman" w:cs="Times New Roman"/>
        </w:rPr>
      </w:pPr>
      <w:r w:rsidRPr="606D2AE9">
        <w:rPr>
          <w:rFonts w:ascii="Times New Roman" w:eastAsia="Times New Roman" w:hAnsi="Times New Roman" w:cs="Times New Roman"/>
        </w:rPr>
        <w:t>Detailed budget.</w:t>
      </w:r>
    </w:p>
    <w:p w14:paraId="6BD8890D" w14:textId="313C3D07" w:rsidR="549F4C88" w:rsidRDefault="549F4C88" w:rsidP="23A3F60D">
      <w:pPr>
        <w:spacing w:after="0" w:line="240" w:lineRule="auto"/>
        <w:jc w:val="both"/>
        <w:rPr>
          <w:rFonts w:ascii="Times New Roman" w:eastAsia="Times New Roman" w:hAnsi="Times New Roman" w:cs="Times New Roman"/>
        </w:rPr>
      </w:pPr>
    </w:p>
    <w:p w14:paraId="480836AB" w14:textId="77777777" w:rsidR="004F6D75" w:rsidRPr="00A27C99" w:rsidRDefault="004F6D75" w:rsidP="00176CEE">
      <w:pPr>
        <w:spacing w:after="0" w:line="240" w:lineRule="auto"/>
        <w:ind w:left="1080"/>
        <w:jc w:val="both"/>
        <w:textAlignment w:val="baseline"/>
        <w:rPr>
          <w:rFonts w:ascii="Times New Roman" w:eastAsia="Times New Roman" w:hAnsi="Times New Roman" w:cs="Times New Roman"/>
        </w:rPr>
      </w:pPr>
    </w:p>
    <w:p w14:paraId="6B3759A9" w14:textId="44BAEA9C"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1578827D" w14:textId="77777777" w:rsidR="008D142A" w:rsidRDefault="008D142A"/>
    <w:sectPr w:rsidR="008D14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CABC"/>
    <w:multiLevelType w:val="hybridMultilevel"/>
    <w:tmpl w:val="ECF4ED0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CC4AFC5"/>
    <w:multiLevelType w:val="hybridMultilevel"/>
    <w:tmpl w:val="FFFFFFFF"/>
    <w:lvl w:ilvl="0" w:tplc="4E5441C2">
      <w:start w:val="1"/>
      <w:numFmt w:val="upperRoman"/>
      <w:lvlText w:val="%1."/>
      <w:lvlJc w:val="left"/>
      <w:pPr>
        <w:ind w:left="720" w:hanging="360"/>
      </w:pPr>
    </w:lvl>
    <w:lvl w:ilvl="1" w:tplc="1B82AD00">
      <w:start w:val="1"/>
      <w:numFmt w:val="lowerLetter"/>
      <w:lvlText w:val="%2."/>
      <w:lvlJc w:val="left"/>
      <w:pPr>
        <w:ind w:left="1440" w:hanging="360"/>
      </w:pPr>
    </w:lvl>
    <w:lvl w:ilvl="2" w:tplc="43D24D2C">
      <w:start w:val="1"/>
      <w:numFmt w:val="lowerRoman"/>
      <w:lvlText w:val="%3."/>
      <w:lvlJc w:val="right"/>
      <w:pPr>
        <w:ind w:left="2160" w:hanging="180"/>
      </w:pPr>
    </w:lvl>
    <w:lvl w:ilvl="3" w:tplc="E272B63E">
      <w:start w:val="1"/>
      <w:numFmt w:val="decimal"/>
      <w:lvlText w:val="%4."/>
      <w:lvlJc w:val="left"/>
      <w:pPr>
        <w:ind w:left="2880" w:hanging="360"/>
      </w:pPr>
    </w:lvl>
    <w:lvl w:ilvl="4" w:tplc="10A4C6D6">
      <w:start w:val="1"/>
      <w:numFmt w:val="lowerLetter"/>
      <w:lvlText w:val="%5."/>
      <w:lvlJc w:val="left"/>
      <w:pPr>
        <w:ind w:left="3600" w:hanging="360"/>
      </w:pPr>
    </w:lvl>
    <w:lvl w:ilvl="5" w:tplc="8FB4593A">
      <w:start w:val="1"/>
      <w:numFmt w:val="lowerRoman"/>
      <w:lvlText w:val="%6."/>
      <w:lvlJc w:val="right"/>
      <w:pPr>
        <w:ind w:left="4320" w:hanging="180"/>
      </w:pPr>
    </w:lvl>
    <w:lvl w:ilvl="6" w:tplc="6142839A">
      <w:start w:val="1"/>
      <w:numFmt w:val="decimal"/>
      <w:lvlText w:val="%7."/>
      <w:lvlJc w:val="left"/>
      <w:pPr>
        <w:ind w:left="5040" w:hanging="360"/>
      </w:pPr>
    </w:lvl>
    <w:lvl w:ilvl="7" w:tplc="0C206334">
      <w:start w:val="1"/>
      <w:numFmt w:val="lowerLetter"/>
      <w:lvlText w:val="%8."/>
      <w:lvlJc w:val="left"/>
      <w:pPr>
        <w:ind w:left="5760" w:hanging="360"/>
      </w:pPr>
    </w:lvl>
    <w:lvl w:ilvl="8" w:tplc="5FAA7E44">
      <w:start w:val="1"/>
      <w:numFmt w:val="lowerRoman"/>
      <w:lvlText w:val="%9."/>
      <w:lvlJc w:val="right"/>
      <w:pPr>
        <w:ind w:left="6480" w:hanging="180"/>
      </w:pPr>
    </w:lvl>
  </w:abstractNum>
  <w:abstractNum w:abstractNumId="2"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B69737"/>
    <w:multiLevelType w:val="hybridMultilevel"/>
    <w:tmpl w:val="FFFFFFFF"/>
    <w:lvl w:ilvl="0" w:tplc="69507A16">
      <w:start w:val="1"/>
      <w:numFmt w:val="bullet"/>
      <w:lvlText w:val=""/>
      <w:lvlJc w:val="left"/>
      <w:pPr>
        <w:ind w:left="720" w:hanging="360"/>
      </w:pPr>
      <w:rPr>
        <w:rFonts w:ascii="Symbol" w:hAnsi="Symbol" w:hint="default"/>
      </w:rPr>
    </w:lvl>
    <w:lvl w:ilvl="1" w:tplc="00B69FB2">
      <w:start w:val="1"/>
      <w:numFmt w:val="bullet"/>
      <w:lvlText w:val="o"/>
      <w:lvlJc w:val="left"/>
      <w:pPr>
        <w:ind w:left="1440" w:hanging="360"/>
      </w:pPr>
      <w:rPr>
        <w:rFonts w:ascii="Courier New" w:hAnsi="Courier New" w:hint="default"/>
      </w:rPr>
    </w:lvl>
    <w:lvl w:ilvl="2" w:tplc="EB3AA0BC">
      <w:start w:val="1"/>
      <w:numFmt w:val="bullet"/>
      <w:lvlText w:val=""/>
      <w:lvlJc w:val="left"/>
      <w:pPr>
        <w:ind w:left="2160" w:hanging="360"/>
      </w:pPr>
      <w:rPr>
        <w:rFonts w:ascii="Wingdings" w:hAnsi="Wingdings" w:hint="default"/>
      </w:rPr>
    </w:lvl>
    <w:lvl w:ilvl="3" w:tplc="C0562E4C">
      <w:start w:val="1"/>
      <w:numFmt w:val="bullet"/>
      <w:lvlText w:val=""/>
      <w:lvlJc w:val="left"/>
      <w:pPr>
        <w:ind w:left="2880" w:hanging="360"/>
      </w:pPr>
      <w:rPr>
        <w:rFonts w:ascii="Symbol" w:hAnsi="Symbol" w:hint="default"/>
      </w:rPr>
    </w:lvl>
    <w:lvl w:ilvl="4" w:tplc="76E6F5C2">
      <w:start w:val="1"/>
      <w:numFmt w:val="bullet"/>
      <w:lvlText w:val="o"/>
      <w:lvlJc w:val="left"/>
      <w:pPr>
        <w:ind w:left="3600" w:hanging="360"/>
      </w:pPr>
      <w:rPr>
        <w:rFonts w:ascii="Courier New" w:hAnsi="Courier New" w:hint="default"/>
      </w:rPr>
    </w:lvl>
    <w:lvl w:ilvl="5" w:tplc="DA10409E">
      <w:start w:val="1"/>
      <w:numFmt w:val="bullet"/>
      <w:lvlText w:val=""/>
      <w:lvlJc w:val="left"/>
      <w:pPr>
        <w:ind w:left="4320" w:hanging="360"/>
      </w:pPr>
      <w:rPr>
        <w:rFonts w:ascii="Wingdings" w:hAnsi="Wingdings" w:hint="default"/>
      </w:rPr>
    </w:lvl>
    <w:lvl w:ilvl="6" w:tplc="47F88984">
      <w:start w:val="1"/>
      <w:numFmt w:val="bullet"/>
      <w:lvlText w:val=""/>
      <w:lvlJc w:val="left"/>
      <w:pPr>
        <w:ind w:left="5040" w:hanging="360"/>
      </w:pPr>
      <w:rPr>
        <w:rFonts w:ascii="Symbol" w:hAnsi="Symbol" w:hint="default"/>
      </w:rPr>
    </w:lvl>
    <w:lvl w:ilvl="7" w:tplc="ECDA0554">
      <w:start w:val="1"/>
      <w:numFmt w:val="bullet"/>
      <w:lvlText w:val="o"/>
      <w:lvlJc w:val="left"/>
      <w:pPr>
        <w:ind w:left="5760" w:hanging="360"/>
      </w:pPr>
      <w:rPr>
        <w:rFonts w:ascii="Courier New" w:hAnsi="Courier New" w:hint="default"/>
      </w:rPr>
    </w:lvl>
    <w:lvl w:ilvl="8" w:tplc="E6500DCA">
      <w:start w:val="1"/>
      <w:numFmt w:val="bullet"/>
      <w:lvlText w:val=""/>
      <w:lvlJc w:val="left"/>
      <w:pPr>
        <w:ind w:left="6480" w:hanging="360"/>
      </w:pPr>
      <w:rPr>
        <w:rFonts w:ascii="Wingdings" w:hAnsi="Wingdings" w:hint="default"/>
      </w:rPr>
    </w:lvl>
  </w:abstractNum>
  <w:abstractNum w:abstractNumId="5"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4D7393D"/>
    <w:multiLevelType w:val="hybridMultilevel"/>
    <w:tmpl w:val="A450FBF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50EA936"/>
    <w:multiLevelType w:val="hybridMultilevel"/>
    <w:tmpl w:val="FFFFFFFF"/>
    <w:lvl w:ilvl="0" w:tplc="12B2A236">
      <w:start w:val="1"/>
      <w:numFmt w:val="decimal"/>
      <w:lvlText w:val="%1."/>
      <w:lvlJc w:val="left"/>
      <w:pPr>
        <w:ind w:left="720" w:hanging="360"/>
      </w:pPr>
    </w:lvl>
    <w:lvl w:ilvl="1" w:tplc="9FC83EB4">
      <w:start w:val="1"/>
      <w:numFmt w:val="lowerLetter"/>
      <w:lvlText w:val="%2."/>
      <w:lvlJc w:val="left"/>
      <w:pPr>
        <w:ind w:left="1440" w:hanging="360"/>
      </w:pPr>
    </w:lvl>
    <w:lvl w:ilvl="2" w:tplc="DE982872">
      <w:start w:val="1"/>
      <w:numFmt w:val="lowerRoman"/>
      <w:lvlText w:val="%3."/>
      <w:lvlJc w:val="right"/>
      <w:pPr>
        <w:ind w:left="2160" w:hanging="180"/>
      </w:pPr>
    </w:lvl>
    <w:lvl w:ilvl="3" w:tplc="05E6B01E">
      <w:start w:val="1"/>
      <w:numFmt w:val="decimal"/>
      <w:lvlText w:val="%4."/>
      <w:lvlJc w:val="left"/>
      <w:pPr>
        <w:ind w:left="2880" w:hanging="360"/>
      </w:pPr>
    </w:lvl>
    <w:lvl w:ilvl="4" w:tplc="1C66C04A">
      <w:start w:val="1"/>
      <w:numFmt w:val="lowerLetter"/>
      <w:lvlText w:val="%5."/>
      <w:lvlJc w:val="left"/>
      <w:pPr>
        <w:ind w:left="3600" w:hanging="360"/>
      </w:pPr>
    </w:lvl>
    <w:lvl w:ilvl="5" w:tplc="870677D8">
      <w:start w:val="1"/>
      <w:numFmt w:val="lowerRoman"/>
      <w:lvlText w:val="%6."/>
      <w:lvlJc w:val="right"/>
      <w:pPr>
        <w:ind w:left="4320" w:hanging="180"/>
      </w:pPr>
    </w:lvl>
    <w:lvl w:ilvl="6" w:tplc="01A461F6">
      <w:start w:val="1"/>
      <w:numFmt w:val="decimal"/>
      <w:lvlText w:val="%7."/>
      <w:lvlJc w:val="left"/>
      <w:pPr>
        <w:ind w:left="5040" w:hanging="360"/>
      </w:pPr>
    </w:lvl>
    <w:lvl w:ilvl="7" w:tplc="8A06885C">
      <w:start w:val="1"/>
      <w:numFmt w:val="lowerLetter"/>
      <w:lvlText w:val="%8."/>
      <w:lvlJc w:val="left"/>
      <w:pPr>
        <w:ind w:left="5760" w:hanging="360"/>
      </w:pPr>
    </w:lvl>
    <w:lvl w:ilvl="8" w:tplc="9DE60856">
      <w:start w:val="1"/>
      <w:numFmt w:val="lowerRoman"/>
      <w:lvlText w:val="%9."/>
      <w:lvlJc w:val="right"/>
      <w:pPr>
        <w:ind w:left="6480" w:hanging="180"/>
      </w:pPr>
    </w:lvl>
  </w:abstractNum>
  <w:abstractNum w:abstractNumId="15"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3B1F32F2"/>
    <w:multiLevelType w:val="hybridMultilevel"/>
    <w:tmpl w:val="FFFFFFFF"/>
    <w:lvl w:ilvl="0" w:tplc="80909582">
      <w:start w:val="1"/>
      <w:numFmt w:val="bullet"/>
      <w:lvlText w:val=""/>
      <w:lvlJc w:val="left"/>
      <w:pPr>
        <w:ind w:left="720" w:hanging="360"/>
      </w:pPr>
      <w:rPr>
        <w:rFonts w:ascii="Symbol" w:hAnsi="Symbol" w:hint="default"/>
      </w:rPr>
    </w:lvl>
    <w:lvl w:ilvl="1" w:tplc="34703090">
      <w:start w:val="1"/>
      <w:numFmt w:val="bullet"/>
      <w:lvlText w:val="o"/>
      <w:lvlJc w:val="left"/>
      <w:pPr>
        <w:ind w:left="1440" w:hanging="360"/>
      </w:pPr>
      <w:rPr>
        <w:rFonts w:ascii="Courier New" w:hAnsi="Courier New" w:hint="default"/>
      </w:rPr>
    </w:lvl>
    <w:lvl w:ilvl="2" w:tplc="78DE3CE8">
      <w:start w:val="1"/>
      <w:numFmt w:val="bullet"/>
      <w:lvlText w:val=""/>
      <w:lvlJc w:val="left"/>
      <w:pPr>
        <w:ind w:left="2160" w:hanging="360"/>
      </w:pPr>
      <w:rPr>
        <w:rFonts w:ascii="Wingdings" w:hAnsi="Wingdings" w:hint="default"/>
      </w:rPr>
    </w:lvl>
    <w:lvl w:ilvl="3" w:tplc="045EC9AA">
      <w:start w:val="1"/>
      <w:numFmt w:val="bullet"/>
      <w:lvlText w:val=""/>
      <w:lvlJc w:val="left"/>
      <w:pPr>
        <w:ind w:left="2880" w:hanging="360"/>
      </w:pPr>
      <w:rPr>
        <w:rFonts w:ascii="Symbol" w:hAnsi="Symbol" w:hint="default"/>
      </w:rPr>
    </w:lvl>
    <w:lvl w:ilvl="4" w:tplc="F662B220">
      <w:start w:val="1"/>
      <w:numFmt w:val="bullet"/>
      <w:lvlText w:val="o"/>
      <w:lvlJc w:val="left"/>
      <w:pPr>
        <w:ind w:left="3600" w:hanging="360"/>
      </w:pPr>
      <w:rPr>
        <w:rFonts w:ascii="Courier New" w:hAnsi="Courier New" w:hint="default"/>
      </w:rPr>
    </w:lvl>
    <w:lvl w:ilvl="5" w:tplc="2254380E">
      <w:start w:val="1"/>
      <w:numFmt w:val="bullet"/>
      <w:lvlText w:val=""/>
      <w:lvlJc w:val="left"/>
      <w:pPr>
        <w:ind w:left="4320" w:hanging="360"/>
      </w:pPr>
      <w:rPr>
        <w:rFonts w:ascii="Wingdings" w:hAnsi="Wingdings" w:hint="default"/>
      </w:rPr>
    </w:lvl>
    <w:lvl w:ilvl="6" w:tplc="EB20C388">
      <w:start w:val="1"/>
      <w:numFmt w:val="bullet"/>
      <w:lvlText w:val=""/>
      <w:lvlJc w:val="left"/>
      <w:pPr>
        <w:ind w:left="5040" w:hanging="360"/>
      </w:pPr>
      <w:rPr>
        <w:rFonts w:ascii="Symbol" w:hAnsi="Symbol" w:hint="default"/>
      </w:rPr>
    </w:lvl>
    <w:lvl w:ilvl="7" w:tplc="B26419A6">
      <w:start w:val="1"/>
      <w:numFmt w:val="bullet"/>
      <w:lvlText w:val="o"/>
      <w:lvlJc w:val="left"/>
      <w:pPr>
        <w:ind w:left="5760" w:hanging="360"/>
      </w:pPr>
      <w:rPr>
        <w:rFonts w:ascii="Courier New" w:hAnsi="Courier New" w:hint="default"/>
      </w:rPr>
    </w:lvl>
    <w:lvl w:ilvl="8" w:tplc="568CB18C">
      <w:start w:val="1"/>
      <w:numFmt w:val="bullet"/>
      <w:lvlText w:val=""/>
      <w:lvlJc w:val="left"/>
      <w:pPr>
        <w:ind w:left="6480" w:hanging="360"/>
      </w:pPr>
      <w:rPr>
        <w:rFonts w:ascii="Wingdings" w:hAnsi="Wingdings" w:hint="default"/>
      </w:rPr>
    </w:lvl>
  </w:abstractNum>
  <w:abstractNum w:abstractNumId="19"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3313D"/>
    <w:multiLevelType w:val="hybridMultilevel"/>
    <w:tmpl w:val="FFFFFFFF"/>
    <w:lvl w:ilvl="0" w:tplc="B2A26446">
      <w:start w:val="1"/>
      <w:numFmt w:val="bullet"/>
      <w:lvlText w:val=""/>
      <w:lvlJc w:val="left"/>
      <w:pPr>
        <w:ind w:left="720" w:hanging="360"/>
      </w:pPr>
      <w:rPr>
        <w:rFonts w:ascii="Symbol" w:hAnsi="Symbol" w:hint="default"/>
      </w:rPr>
    </w:lvl>
    <w:lvl w:ilvl="1" w:tplc="3948DE06">
      <w:start w:val="1"/>
      <w:numFmt w:val="bullet"/>
      <w:lvlText w:val="o"/>
      <w:lvlJc w:val="left"/>
      <w:pPr>
        <w:ind w:left="1440" w:hanging="360"/>
      </w:pPr>
      <w:rPr>
        <w:rFonts w:ascii="Courier New" w:hAnsi="Courier New" w:hint="default"/>
      </w:rPr>
    </w:lvl>
    <w:lvl w:ilvl="2" w:tplc="136A32F2">
      <w:start w:val="1"/>
      <w:numFmt w:val="bullet"/>
      <w:lvlText w:val=""/>
      <w:lvlJc w:val="left"/>
      <w:pPr>
        <w:ind w:left="2160" w:hanging="360"/>
      </w:pPr>
      <w:rPr>
        <w:rFonts w:ascii="Wingdings" w:hAnsi="Wingdings" w:hint="default"/>
      </w:rPr>
    </w:lvl>
    <w:lvl w:ilvl="3" w:tplc="B6F451CC">
      <w:start w:val="1"/>
      <w:numFmt w:val="bullet"/>
      <w:lvlText w:val=""/>
      <w:lvlJc w:val="left"/>
      <w:pPr>
        <w:ind w:left="2880" w:hanging="360"/>
      </w:pPr>
      <w:rPr>
        <w:rFonts w:ascii="Symbol" w:hAnsi="Symbol" w:hint="default"/>
      </w:rPr>
    </w:lvl>
    <w:lvl w:ilvl="4" w:tplc="6C986EE4">
      <w:start w:val="1"/>
      <w:numFmt w:val="bullet"/>
      <w:lvlText w:val="o"/>
      <w:lvlJc w:val="left"/>
      <w:pPr>
        <w:ind w:left="3600" w:hanging="360"/>
      </w:pPr>
      <w:rPr>
        <w:rFonts w:ascii="Courier New" w:hAnsi="Courier New" w:hint="default"/>
      </w:rPr>
    </w:lvl>
    <w:lvl w:ilvl="5" w:tplc="9FF4DBD6">
      <w:start w:val="1"/>
      <w:numFmt w:val="bullet"/>
      <w:lvlText w:val=""/>
      <w:lvlJc w:val="left"/>
      <w:pPr>
        <w:ind w:left="4320" w:hanging="360"/>
      </w:pPr>
      <w:rPr>
        <w:rFonts w:ascii="Wingdings" w:hAnsi="Wingdings" w:hint="default"/>
      </w:rPr>
    </w:lvl>
    <w:lvl w:ilvl="6" w:tplc="5E1499A6">
      <w:start w:val="1"/>
      <w:numFmt w:val="bullet"/>
      <w:lvlText w:val=""/>
      <w:lvlJc w:val="left"/>
      <w:pPr>
        <w:ind w:left="5040" w:hanging="360"/>
      </w:pPr>
      <w:rPr>
        <w:rFonts w:ascii="Symbol" w:hAnsi="Symbol" w:hint="default"/>
      </w:rPr>
    </w:lvl>
    <w:lvl w:ilvl="7" w:tplc="ED427F8C">
      <w:start w:val="1"/>
      <w:numFmt w:val="bullet"/>
      <w:lvlText w:val="o"/>
      <w:lvlJc w:val="left"/>
      <w:pPr>
        <w:ind w:left="5760" w:hanging="360"/>
      </w:pPr>
      <w:rPr>
        <w:rFonts w:ascii="Courier New" w:hAnsi="Courier New" w:hint="default"/>
      </w:rPr>
    </w:lvl>
    <w:lvl w:ilvl="8" w:tplc="823A5D06">
      <w:start w:val="1"/>
      <w:numFmt w:val="bullet"/>
      <w:lvlText w:val=""/>
      <w:lvlJc w:val="left"/>
      <w:pPr>
        <w:ind w:left="6480" w:hanging="360"/>
      </w:pPr>
      <w:rPr>
        <w:rFonts w:ascii="Wingdings" w:hAnsi="Wingdings" w:hint="default"/>
      </w:rPr>
    </w:lvl>
  </w:abstractNum>
  <w:abstractNum w:abstractNumId="22"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327592"/>
    <w:multiLevelType w:val="hybridMultilevel"/>
    <w:tmpl w:val="FFFFFFFF"/>
    <w:lvl w:ilvl="0" w:tplc="98B4CA52">
      <w:start w:val="1"/>
      <w:numFmt w:val="decimal"/>
      <w:lvlText w:val="%1."/>
      <w:lvlJc w:val="left"/>
      <w:pPr>
        <w:ind w:left="720" w:hanging="360"/>
      </w:pPr>
    </w:lvl>
    <w:lvl w:ilvl="1" w:tplc="4F70DC92">
      <w:start w:val="1"/>
      <w:numFmt w:val="lowerLetter"/>
      <w:lvlText w:val="%2."/>
      <w:lvlJc w:val="left"/>
      <w:pPr>
        <w:ind w:left="1440" w:hanging="360"/>
      </w:pPr>
    </w:lvl>
    <w:lvl w:ilvl="2" w:tplc="7F58EA60">
      <w:start w:val="1"/>
      <w:numFmt w:val="lowerRoman"/>
      <w:lvlText w:val="%3."/>
      <w:lvlJc w:val="right"/>
      <w:pPr>
        <w:ind w:left="2160" w:hanging="180"/>
      </w:pPr>
    </w:lvl>
    <w:lvl w:ilvl="3" w:tplc="F52EA6D0">
      <w:start w:val="1"/>
      <w:numFmt w:val="decimal"/>
      <w:lvlText w:val="%4."/>
      <w:lvlJc w:val="left"/>
      <w:pPr>
        <w:ind w:left="2880" w:hanging="360"/>
      </w:pPr>
    </w:lvl>
    <w:lvl w:ilvl="4" w:tplc="1110F04C">
      <w:start w:val="1"/>
      <w:numFmt w:val="lowerLetter"/>
      <w:lvlText w:val="%5."/>
      <w:lvlJc w:val="left"/>
      <w:pPr>
        <w:ind w:left="3600" w:hanging="360"/>
      </w:pPr>
    </w:lvl>
    <w:lvl w:ilvl="5" w:tplc="2916A84A">
      <w:start w:val="1"/>
      <w:numFmt w:val="lowerRoman"/>
      <w:lvlText w:val="%6."/>
      <w:lvlJc w:val="right"/>
      <w:pPr>
        <w:ind w:left="4320" w:hanging="180"/>
      </w:pPr>
    </w:lvl>
    <w:lvl w:ilvl="6" w:tplc="C3E25974">
      <w:start w:val="1"/>
      <w:numFmt w:val="decimal"/>
      <w:lvlText w:val="%7."/>
      <w:lvlJc w:val="left"/>
      <w:pPr>
        <w:ind w:left="5040" w:hanging="360"/>
      </w:pPr>
    </w:lvl>
    <w:lvl w:ilvl="7" w:tplc="3A461C88">
      <w:start w:val="1"/>
      <w:numFmt w:val="lowerLetter"/>
      <w:lvlText w:val="%8."/>
      <w:lvlJc w:val="left"/>
      <w:pPr>
        <w:ind w:left="5760" w:hanging="360"/>
      </w:pPr>
    </w:lvl>
    <w:lvl w:ilvl="8" w:tplc="E752D43E">
      <w:start w:val="1"/>
      <w:numFmt w:val="lowerRoman"/>
      <w:lvlText w:val="%9."/>
      <w:lvlJc w:val="right"/>
      <w:pPr>
        <w:ind w:left="6480" w:hanging="180"/>
      </w:pPr>
    </w:lvl>
  </w:abstractNum>
  <w:abstractNum w:abstractNumId="25"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5ECBAD88"/>
    <w:multiLevelType w:val="hybridMultilevel"/>
    <w:tmpl w:val="FFFFFFFF"/>
    <w:lvl w:ilvl="0" w:tplc="635881E8">
      <w:start w:val="1"/>
      <w:numFmt w:val="upperRoman"/>
      <w:lvlText w:val="%1."/>
      <w:lvlJc w:val="right"/>
      <w:pPr>
        <w:ind w:left="720" w:hanging="360"/>
      </w:pPr>
    </w:lvl>
    <w:lvl w:ilvl="1" w:tplc="2ACE93CA">
      <w:start w:val="1"/>
      <w:numFmt w:val="lowerLetter"/>
      <w:lvlText w:val="%2."/>
      <w:lvlJc w:val="left"/>
      <w:pPr>
        <w:ind w:left="1440" w:hanging="360"/>
      </w:pPr>
    </w:lvl>
    <w:lvl w:ilvl="2" w:tplc="4770EB7C">
      <w:start w:val="1"/>
      <w:numFmt w:val="lowerRoman"/>
      <w:lvlText w:val="%3."/>
      <w:lvlJc w:val="right"/>
      <w:pPr>
        <w:ind w:left="2160" w:hanging="180"/>
      </w:pPr>
    </w:lvl>
    <w:lvl w:ilvl="3" w:tplc="A08A6C50">
      <w:start w:val="1"/>
      <w:numFmt w:val="decimal"/>
      <w:lvlText w:val="%4."/>
      <w:lvlJc w:val="left"/>
      <w:pPr>
        <w:ind w:left="2880" w:hanging="360"/>
      </w:pPr>
    </w:lvl>
    <w:lvl w:ilvl="4" w:tplc="D208FA48">
      <w:start w:val="1"/>
      <w:numFmt w:val="lowerLetter"/>
      <w:lvlText w:val="%5."/>
      <w:lvlJc w:val="left"/>
      <w:pPr>
        <w:ind w:left="3600" w:hanging="360"/>
      </w:pPr>
    </w:lvl>
    <w:lvl w:ilvl="5" w:tplc="3EB648A2">
      <w:start w:val="1"/>
      <w:numFmt w:val="lowerRoman"/>
      <w:lvlText w:val="%6."/>
      <w:lvlJc w:val="right"/>
      <w:pPr>
        <w:ind w:left="4320" w:hanging="180"/>
      </w:pPr>
    </w:lvl>
    <w:lvl w:ilvl="6" w:tplc="C2ACC704">
      <w:start w:val="1"/>
      <w:numFmt w:val="decimal"/>
      <w:lvlText w:val="%7."/>
      <w:lvlJc w:val="left"/>
      <w:pPr>
        <w:ind w:left="5040" w:hanging="360"/>
      </w:pPr>
    </w:lvl>
    <w:lvl w:ilvl="7" w:tplc="79DC50D4">
      <w:start w:val="1"/>
      <w:numFmt w:val="lowerLetter"/>
      <w:lvlText w:val="%8."/>
      <w:lvlJc w:val="left"/>
      <w:pPr>
        <w:ind w:left="5760" w:hanging="360"/>
      </w:pPr>
    </w:lvl>
    <w:lvl w:ilvl="8" w:tplc="5AF04388">
      <w:start w:val="1"/>
      <w:numFmt w:val="lowerRoman"/>
      <w:lvlText w:val="%9."/>
      <w:lvlJc w:val="right"/>
      <w:pPr>
        <w:ind w:left="6480" w:hanging="180"/>
      </w:pPr>
    </w:lvl>
  </w:abstractNum>
  <w:abstractNum w:abstractNumId="27"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30"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048D40"/>
    <w:multiLevelType w:val="multilevel"/>
    <w:tmpl w:val="AC802D4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8893075">
    <w:abstractNumId w:val="21"/>
  </w:num>
  <w:num w:numId="2" w16cid:durableId="1296369741">
    <w:abstractNumId w:val="18"/>
  </w:num>
  <w:num w:numId="3" w16cid:durableId="1092361974">
    <w:abstractNumId w:val="4"/>
  </w:num>
  <w:num w:numId="4" w16cid:durableId="1571620448">
    <w:abstractNumId w:val="26"/>
  </w:num>
  <w:num w:numId="5" w16cid:durableId="2088189845">
    <w:abstractNumId w:val="24"/>
  </w:num>
  <w:num w:numId="6" w16cid:durableId="70202183">
    <w:abstractNumId w:val="14"/>
  </w:num>
  <w:num w:numId="7" w16cid:durableId="360714650">
    <w:abstractNumId w:val="1"/>
  </w:num>
  <w:num w:numId="8" w16cid:durableId="1436630920">
    <w:abstractNumId w:val="13"/>
  </w:num>
  <w:num w:numId="9" w16cid:durableId="1949192035">
    <w:abstractNumId w:val="0"/>
  </w:num>
  <w:num w:numId="10" w16cid:durableId="155390449">
    <w:abstractNumId w:val="31"/>
  </w:num>
  <w:num w:numId="11" w16cid:durableId="93212154">
    <w:abstractNumId w:val="8"/>
  </w:num>
  <w:num w:numId="12" w16cid:durableId="769280091">
    <w:abstractNumId w:val="29"/>
  </w:num>
  <w:num w:numId="13" w16cid:durableId="2020157630">
    <w:abstractNumId w:val="33"/>
  </w:num>
  <w:num w:numId="14" w16cid:durableId="108470511">
    <w:abstractNumId w:val="25"/>
  </w:num>
  <w:num w:numId="15" w16cid:durableId="913585519">
    <w:abstractNumId w:val="22"/>
  </w:num>
  <w:num w:numId="16" w16cid:durableId="691347420">
    <w:abstractNumId w:val="28"/>
  </w:num>
  <w:num w:numId="17" w16cid:durableId="1232152305">
    <w:abstractNumId w:val="10"/>
  </w:num>
  <w:num w:numId="18" w16cid:durableId="158236068">
    <w:abstractNumId w:val="30"/>
  </w:num>
  <w:num w:numId="19" w16cid:durableId="2016420611">
    <w:abstractNumId w:val="15"/>
  </w:num>
  <w:num w:numId="20" w16cid:durableId="552080912">
    <w:abstractNumId w:val="7"/>
  </w:num>
  <w:num w:numId="21" w16cid:durableId="1677533197">
    <w:abstractNumId w:val="11"/>
  </w:num>
  <w:num w:numId="22" w16cid:durableId="1410882975">
    <w:abstractNumId w:val="27"/>
  </w:num>
  <w:num w:numId="23" w16cid:durableId="928392739">
    <w:abstractNumId w:val="3"/>
  </w:num>
  <w:num w:numId="24" w16cid:durableId="2143770861">
    <w:abstractNumId w:val="5"/>
  </w:num>
  <w:num w:numId="25" w16cid:durableId="1870953266">
    <w:abstractNumId w:val="32"/>
  </w:num>
  <w:num w:numId="26" w16cid:durableId="1815021905">
    <w:abstractNumId w:val="9"/>
  </w:num>
  <w:num w:numId="27" w16cid:durableId="1329819867">
    <w:abstractNumId w:val="19"/>
  </w:num>
  <w:num w:numId="28" w16cid:durableId="1041520141">
    <w:abstractNumId w:val="23"/>
  </w:num>
  <w:num w:numId="29" w16cid:durableId="98763996">
    <w:abstractNumId w:val="16"/>
  </w:num>
  <w:num w:numId="30" w16cid:durableId="142237316">
    <w:abstractNumId w:val="6"/>
  </w:num>
  <w:num w:numId="31" w16cid:durableId="1890798827">
    <w:abstractNumId w:val="20"/>
  </w:num>
  <w:num w:numId="32" w16cid:durableId="1164591266">
    <w:abstractNumId w:val="17"/>
  </w:num>
  <w:num w:numId="33" w16cid:durableId="1665280775">
    <w:abstractNumId w:val="2"/>
  </w:num>
  <w:num w:numId="34" w16cid:durableId="1622689297">
    <w:abstractNumId w:val="12"/>
  </w:num>
  <w:num w:numId="35" w16cid:durableId="191104137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rQUAHe/U+CwAAAA="/>
  </w:docVars>
  <w:rsids>
    <w:rsidRoot w:val="00A27C99"/>
    <w:rsid w:val="0000212E"/>
    <w:rsid w:val="00017FD8"/>
    <w:rsid w:val="00024E8A"/>
    <w:rsid w:val="000357A9"/>
    <w:rsid w:val="00043C2A"/>
    <w:rsid w:val="000828E1"/>
    <w:rsid w:val="0009234A"/>
    <w:rsid w:val="000961AE"/>
    <w:rsid w:val="00097108"/>
    <w:rsid w:val="000A6C2E"/>
    <w:rsid w:val="00103056"/>
    <w:rsid w:val="0010533F"/>
    <w:rsid w:val="00115FA8"/>
    <w:rsid w:val="00144A63"/>
    <w:rsid w:val="0014678A"/>
    <w:rsid w:val="00154481"/>
    <w:rsid w:val="00176CEE"/>
    <w:rsid w:val="00181B65"/>
    <w:rsid w:val="001C1272"/>
    <w:rsid w:val="002142EC"/>
    <w:rsid w:val="0025608C"/>
    <w:rsid w:val="00271D33"/>
    <w:rsid w:val="00275AC5"/>
    <w:rsid w:val="002857BB"/>
    <w:rsid w:val="002B3234"/>
    <w:rsid w:val="002B68DD"/>
    <w:rsid w:val="002B7B3E"/>
    <w:rsid w:val="002D313F"/>
    <w:rsid w:val="002D694E"/>
    <w:rsid w:val="002E58F1"/>
    <w:rsid w:val="003123E2"/>
    <w:rsid w:val="003533E6"/>
    <w:rsid w:val="00375699"/>
    <w:rsid w:val="00377D9D"/>
    <w:rsid w:val="00386BF8"/>
    <w:rsid w:val="00393B2A"/>
    <w:rsid w:val="003C35AC"/>
    <w:rsid w:val="00400945"/>
    <w:rsid w:val="00451410"/>
    <w:rsid w:val="00466AC0"/>
    <w:rsid w:val="00475E81"/>
    <w:rsid w:val="00480D6D"/>
    <w:rsid w:val="004E1969"/>
    <w:rsid w:val="004F6D75"/>
    <w:rsid w:val="00563D1D"/>
    <w:rsid w:val="00566707"/>
    <w:rsid w:val="00572F51"/>
    <w:rsid w:val="00583BDB"/>
    <w:rsid w:val="005D095F"/>
    <w:rsid w:val="00616BEC"/>
    <w:rsid w:val="0062101B"/>
    <w:rsid w:val="0062645C"/>
    <w:rsid w:val="00626AC3"/>
    <w:rsid w:val="0065023F"/>
    <w:rsid w:val="00665ADA"/>
    <w:rsid w:val="00680F3F"/>
    <w:rsid w:val="0068308B"/>
    <w:rsid w:val="006A6AC9"/>
    <w:rsid w:val="006B2381"/>
    <w:rsid w:val="006C0AC6"/>
    <w:rsid w:val="006C42B0"/>
    <w:rsid w:val="006D5A07"/>
    <w:rsid w:val="006E21D5"/>
    <w:rsid w:val="00713BB9"/>
    <w:rsid w:val="007350A2"/>
    <w:rsid w:val="00762FE0"/>
    <w:rsid w:val="0077765B"/>
    <w:rsid w:val="007943CD"/>
    <w:rsid w:val="007A7095"/>
    <w:rsid w:val="007B3308"/>
    <w:rsid w:val="007D0C57"/>
    <w:rsid w:val="007D637F"/>
    <w:rsid w:val="00832004"/>
    <w:rsid w:val="00876063"/>
    <w:rsid w:val="0087742B"/>
    <w:rsid w:val="0088018E"/>
    <w:rsid w:val="00880B6E"/>
    <w:rsid w:val="00896221"/>
    <w:rsid w:val="008A4292"/>
    <w:rsid w:val="008B06C1"/>
    <w:rsid w:val="008D0769"/>
    <w:rsid w:val="008D142A"/>
    <w:rsid w:val="008D5251"/>
    <w:rsid w:val="009269BD"/>
    <w:rsid w:val="009328CE"/>
    <w:rsid w:val="00943BF5"/>
    <w:rsid w:val="00944F14"/>
    <w:rsid w:val="009467BA"/>
    <w:rsid w:val="00951DEF"/>
    <w:rsid w:val="00955860"/>
    <w:rsid w:val="00994645"/>
    <w:rsid w:val="009978A1"/>
    <w:rsid w:val="009998DA"/>
    <w:rsid w:val="009B05E3"/>
    <w:rsid w:val="009B183E"/>
    <w:rsid w:val="009C5112"/>
    <w:rsid w:val="009E6698"/>
    <w:rsid w:val="00A12E37"/>
    <w:rsid w:val="00A27C99"/>
    <w:rsid w:val="00A42287"/>
    <w:rsid w:val="00A81BDE"/>
    <w:rsid w:val="00A847C8"/>
    <w:rsid w:val="00A93E76"/>
    <w:rsid w:val="00AA6A4E"/>
    <w:rsid w:val="00AA7201"/>
    <w:rsid w:val="00AD777A"/>
    <w:rsid w:val="00AE35BF"/>
    <w:rsid w:val="00AE5E32"/>
    <w:rsid w:val="00AE7CCB"/>
    <w:rsid w:val="00B101CD"/>
    <w:rsid w:val="00B32448"/>
    <w:rsid w:val="00B3450F"/>
    <w:rsid w:val="00B66570"/>
    <w:rsid w:val="00B74BBB"/>
    <w:rsid w:val="00B833A4"/>
    <w:rsid w:val="00B84038"/>
    <w:rsid w:val="00B84184"/>
    <w:rsid w:val="00BA49A0"/>
    <w:rsid w:val="00BB3669"/>
    <w:rsid w:val="00BB5D4C"/>
    <w:rsid w:val="00BC3A63"/>
    <w:rsid w:val="00BD64A6"/>
    <w:rsid w:val="00BF53AF"/>
    <w:rsid w:val="00BF5FC7"/>
    <w:rsid w:val="00C137AE"/>
    <w:rsid w:val="00C17680"/>
    <w:rsid w:val="00C20533"/>
    <w:rsid w:val="00C2114B"/>
    <w:rsid w:val="00C23390"/>
    <w:rsid w:val="00C24065"/>
    <w:rsid w:val="00C265CD"/>
    <w:rsid w:val="00C32384"/>
    <w:rsid w:val="00C62C44"/>
    <w:rsid w:val="00CBF8CD"/>
    <w:rsid w:val="00CD3725"/>
    <w:rsid w:val="00CE03F7"/>
    <w:rsid w:val="00CF681D"/>
    <w:rsid w:val="00D03BAE"/>
    <w:rsid w:val="00D06838"/>
    <w:rsid w:val="00D122CA"/>
    <w:rsid w:val="00D4548B"/>
    <w:rsid w:val="00D52CD7"/>
    <w:rsid w:val="00DA38FF"/>
    <w:rsid w:val="00DB0C45"/>
    <w:rsid w:val="00DD5347"/>
    <w:rsid w:val="00DF009B"/>
    <w:rsid w:val="00DF0787"/>
    <w:rsid w:val="00E019E1"/>
    <w:rsid w:val="00E023D5"/>
    <w:rsid w:val="00E13626"/>
    <w:rsid w:val="00E62B3A"/>
    <w:rsid w:val="00E701C0"/>
    <w:rsid w:val="00E735CA"/>
    <w:rsid w:val="00E802AA"/>
    <w:rsid w:val="00E94305"/>
    <w:rsid w:val="00EA7831"/>
    <w:rsid w:val="00ED0D54"/>
    <w:rsid w:val="00F179FB"/>
    <w:rsid w:val="00F237C8"/>
    <w:rsid w:val="00F41DEC"/>
    <w:rsid w:val="00F767E7"/>
    <w:rsid w:val="00F9446A"/>
    <w:rsid w:val="00F96BC6"/>
    <w:rsid w:val="00FB78A6"/>
    <w:rsid w:val="00FE4F0C"/>
    <w:rsid w:val="00FF7F12"/>
    <w:rsid w:val="0121BAB7"/>
    <w:rsid w:val="012B7343"/>
    <w:rsid w:val="013C513D"/>
    <w:rsid w:val="01DC6F59"/>
    <w:rsid w:val="01E45BE0"/>
    <w:rsid w:val="01FF773C"/>
    <w:rsid w:val="023701D1"/>
    <w:rsid w:val="02AB9806"/>
    <w:rsid w:val="02E51693"/>
    <w:rsid w:val="0499113E"/>
    <w:rsid w:val="04C82751"/>
    <w:rsid w:val="050D8A8D"/>
    <w:rsid w:val="053C2779"/>
    <w:rsid w:val="0548957D"/>
    <w:rsid w:val="055611AE"/>
    <w:rsid w:val="063EC639"/>
    <w:rsid w:val="06D8E5B1"/>
    <w:rsid w:val="06E8D618"/>
    <w:rsid w:val="0708DA5E"/>
    <w:rsid w:val="07172EEA"/>
    <w:rsid w:val="0792CE90"/>
    <w:rsid w:val="07B37C81"/>
    <w:rsid w:val="07D1595F"/>
    <w:rsid w:val="07F12B8E"/>
    <w:rsid w:val="08210A74"/>
    <w:rsid w:val="08BE4FC9"/>
    <w:rsid w:val="08ECAD18"/>
    <w:rsid w:val="092E9EF1"/>
    <w:rsid w:val="0938FEB8"/>
    <w:rsid w:val="096E54AD"/>
    <w:rsid w:val="099E2995"/>
    <w:rsid w:val="09A9ED40"/>
    <w:rsid w:val="09B0067C"/>
    <w:rsid w:val="0A168294"/>
    <w:rsid w:val="0AA8B705"/>
    <w:rsid w:val="0AAEF11B"/>
    <w:rsid w:val="0AB2A9E9"/>
    <w:rsid w:val="0AE3A23A"/>
    <w:rsid w:val="0B29C06E"/>
    <w:rsid w:val="0BE43907"/>
    <w:rsid w:val="0BEE55A0"/>
    <w:rsid w:val="0C2AF317"/>
    <w:rsid w:val="0C633E6E"/>
    <w:rsid w:val="0C6A947C"/>
    <w:rsid w:val="0D40C5C9"/>
    <w:rsid w:val="0D45C942"/>
    <w:rsid w:val="0D6EFF02"/>
    <w:rsid w:val="0D77846A"/>
    <w:rsid w:val="0D788588"/>
    <w:rsid w:val="0D800968"/>
    <w:rsid w:val="0E9B710C"/>
    <w:rsid w:val="0F525C6C"/>
    <w:rsid w:val="0F95B170"/>
    <w:rsid w:val="0FE33E69"/>
    <w:rsid w:val="107F3FBD"/>
    <w:rsid w:val="1089E2F3"/>
    <w:rsid w:val="10AFC1A3"/>
    <w:rsid w:val="10B7AA2A"/>
    <w:rsid w:val="10C7BB10"/>
    <w:rsid w:val="10CC1ED7"/>
    <w:rsid w:val="11691BF6"/>
    <w:rsid w:val="11A77313"/>
    <w:rsid w:val="11FF77D8"/>
    <w:rsid w:val="1221EE81"/>
    <w:rsid w:val="1290ED9A"/>
    <w:rsid w:val="12AA5AD1"/>
    <w:rsid w:val="12CE8F76"/>
    <w:rsid w:val="1342F2DA"/>
    <w:rsid w:val="13596068"/>
    <w:rsid w:val="13F89D3C"/>
    <w:rsid w:val="141E45AB"/>
    <w:rsid w:val="146630F7"/>
    <w:rsid w:val="157DCB33"/>
    <w:rsid w:val="15EEA171"/>
    <w:rsid w:val="169861F2"/>
    <w:rsid w:val="1699115B"/>
    <w:rsid w:val="17203AB7"/>
    <w:rsid w:val="172D84EF"/>
    <w:rsid w:val="173602D3"/>
    <w:rsid w:val="17BB57D2"/>
    <w:rsid w:val="17C9A411"/>
    <w:rsid w:val="18571E5D"/>
    <w:rsid w:val="189730AC"/>
    <w:rsid w:val="18AF1AC5"/>
    <w:rsid w:val="19B2EC99"/>
    <w:rsid w:val="19F4E807"/>
    <w:rsid w:val="1A0D5F48"/>
    <w:rsid w:val="1A5E8C70"/>
    <w:rsid w:val="1A9C4363"/>
    <w:rsid w:val="1B45E563"/>
    <w:rsid w:val="1B9A7184"/>
    <w:rsid w:val="1B9C6B9D"/>
    <w:rsid w:val="1BA1C792"/>
    <w:rsid w:val="1C0360D5"/>
    <w:rsid w:val="1C8D0165"/>
    <w:rsid w:val="1CBFFEE9"/>
    <w:rsid w:val="1CDBBCBE"/>
    <w:rsid w:val="1D2C2A4B"/>
    <w:rsid w:val="1E1E462F"/>
    <w:rsid w:val="1E38E595"/>
    <w:rsid w:val="1E3D10AF"/>
    <w:rsid w:val="1F1E5C49"/>
    <w:rsid w:val="1F3BD2D2"/>
    <w:rsid w:val="200C37B8"/>
    <w:rsid w:val="20828215"/>
    <w:rsid w:val="209A7B82"/>
    <w:rsid w:val="21894F58"/>
    <w:rsid w:val="2305F7FF"/>
    <w:rsid w:val="23A3F60D"/>
    <w:rsid w:val="23C5EFF4"/>
    <w:rsid w:val="23F2DF9A"/>
    <w:rsid w:val="23FDF5B8"/>
    <w:rsid w:val="2423D729"/>
    <w:rsid w:val="24290597"/>
    <w:rsid w:val="24CAB79B"/>
    <w:rsid w:val="25142F64"/>
    <w:rsid w:val="25216DD2"/>
    <w:rsid w:val="25378014"/>
    <w:rsid w:val="260CDE98"/>
    <w:rsid w:val="262B6682"/>
    <w:rsid w:val="264FDEDA"/>
    <w:rsid w:val="268DB6B0"/>
    <w:rsid w:val="27F758DB"/>
    <w:rsid w:val="2813802D"/>
    <w:rsid w:val="2840B080"/>
    <w:rsid w:val="284A65B9"/>
    <w:rsid w:val="28CE97DB"/>
    <w:rsid w:val="28FAC30E"/>
    <w:rsid w:val="292228FC"/>
    <w:rsid w:val="29BF890A"/>
    <w:rsid w:val="29F87916"/>
    <w:rsid w:val="29FC086D"/>
    <w:rsid w:val="2A1FF54C"/>
    <w:rsid w:val="2B009B56"/>
    <w:rsid w:val="2B059288"/>
    <w:rsid w:val="2B4CE45D"/>
    <w:rsid w:val="2B6127D3"/>
    <w:rsid w:val="2BF1361F"/>
    <w:rsid w:val="2C3F13B9"/>
    <w:rsid w:val="2D33A92F"/>
    <w:rsid w:val="2D56FE96"/>
    <w:rsid w:val="2DAB9E4A"/>
    <w:rsid w:val="2DDC83C1"/>
    <w:rsid w:val="2DFACD0C"/>
    <w:rsid w:val="2E3FC3FB"/>
    <w:rsid w:val="2E98C895"/>
    <w:rsid w:val="2EDDE61C"/>
    <w:rsid w:val="2EF9D26A"/>
    <w:rsid w:val="2F30D57A"/>
    <w:rsid w:val="2F348013"/>
    <w:rsid w:val="2FBCAA83"/>
    <w:rsid w:val="303498F6"/>
    <w:rsid w:val="313C9000"/>
    <w:rsid w:val="318DE420"/>
    <w:rsid w:val="31E4B694"/>
    <w:rsid w:val="3222E7D5"/>
    <w:rsid w:val="3365DA14"/>
    <w:rsid w:val="33AE9EAD"/>
    <w:rsid w:val="341D6757"/>
    <w:rsid w:val="34639047"/>
    <w:rsid w:val="34B18CD7"/>
    <w:rsid w:val="34C634A3"/>
    <w:rsid w:val="34FA2092"/>
    <w:rsid w:val="35518DDF"/>
    <w:rsid w:val="35C4AFAB"/>
    <w:rsid w:val="36327E07"/>
    <w:rsid w:val="3635DF77"/>
    <w:rsid w:val="36572D45"/>
    <w:rsid w:val="3678D51A"/>
    <w:rsid w:val="3761BC65"/>
    <w:rsid w:val="37B846FE"/>
    <w:rsid w:val="37DCA0B0"/>
    <w:rsid w:val="37F50EE5"/>
    <w:rsid w:val="38E9265E"/>
    <w:rsid w:val="3A83FDBB"/>
    <w:rsid w:val="3A9F56B3"/>
    <w:rsid w:val="3ABDBDC3"/>
    <w:rsid w:val="3B23D5AE"/>
    <w:rsid w:val="3B2ABC41"/>
    <w:rsid w:val="3B84C5CC"/>
    <w:rsid w:val="3B916BD7"/>
    <w:rsid w:val="3C5E40C6"/>
    <w:rsid w:val="3D6FA103"/>
    <w:rsid w:val="3DA0FF3B"/>
    <w:rsid w:val="3DA66F17"/>
    <w:rsid w:val="3DB63776"/>
    <w:rsid w:val="3E12F3AC"/>
    <w:rsid w:val="3E156B86"/>
    <w:rsid w:val="3E553D6A"/>
    <w:rsid w:val="3F5B6108"/>
    <w:rsid w:val="3F765279"/>
    <w:rsid w:val="3F885250"/>
    <w:rsid w:val="3FA52421"/>
    <w:rsid w:val="400C1910"/>
    <w:rsid w:val="40A202CF"/>
    <w:rsid w:val="40D53967"/>
    <w:rsid w:val="41371C84"/>
    <w:rsid w:val="41488C79"/>
    <w:rsid w:val="4169AF86"/>
    <w:rsid w:val="4191C87A"/>
    <w:rsid w:val="42618CA4"/>
    <w:rsid w:val="4275CE1D"/>
    <w:rsid w:val="42D785AC"/>
    <w:rsid w:val="436EC8B3"/>
    <w:rsid w:val="43C6E74A"/>
    <w:rsid w:val="43D6CF18"/>
    <w:rsid w:val="4438B80F"/>
    <w:rsid w:val="44EE893E"/>
    <w:rsid w:val="450CF30C"/>
    <w:rsid w:val="450DC8B3"/>
    <w:rsid w:val="45127FB5"/>
    <w:rsid w:val="452A3A0B"/>
    <w:rsid w:val="454A2991"/>
    <w:rsid w:val="4561BD5C"/>
    <w:rsid w:val="45F8C879"/>
    <w:rsid w:val="467261D1"/>
    <w:rsid w:val="46CE78F2"/>
    <w:rsid w:val="47201BC4"/>
    <w:rsid w:val="4775ED30"/>
    <w:rsid w:val="4785508C"/>
    <w:rsid w:val="47B20E1D"/>
    <w:rsid w:val="47D4003D"/>
    <w:rsid w:val="4832B6CB"/>
    <w:rsid w:val="4843F0E6"/>
    <w:rsid w:val="48A0B42C"/>
    <w:rsid w:val="48DB2DDF"/>
    <w:rsid w:val="49968261"/>
    <w:rsid w:val="4A5B08C4"/>
    <w:rsid w:val="4B659634"/>
    <w:rsid w:val="4B6FDEA0"/>
    <w:rsid w:val="4C4875E2"/>
    <w:rsid w:val="4C4EE1A0"/>
    <w:rsid w:val="4C76C85D"/>
    <w:rsid w:val="4CF88EFE"/>
    <w:rsid w:val="4D5C0C9B"/>
    <w:rsid w:val="4DCFC6EE"/>
    <w:rsid w:val="4E4AF828"/>
    <w:rsid w:val="4E57A88F"/>
    <w:rsid w:val="4EDED3E6"/>
    <w:rsid w:val="4F041B2E"/>
    <w:rsid w:val="4F506B0A"/>
    <w:rsid w:val="5054328A"/>
    <w:rsid w:val="51DF2024"/>
    <w:rsid w:val="51F60C70"/>
    <w:rsid w:val="51F6B234"/>
    <w:rsid w:val="522E096E"/>
    <w:rsid w:val="52B7B896"/>
    <w:rsid w:val="52E92EA0"/>
    <w:rsid w:val="530EEA4B"/>
    <w:rsid w:val="5323C49F"/>
    <w:rsid w:val="540F3565"/>
    <w:rsid w:val="546CBA4D"/>
    <w:rsid w:val="549F4C88"/>
    <w:rsid w:val="54A1B954"/>
    <w:rsid w:val="54F8A435"/>
    <w:rsid w:val="5574FDDC"/>
    <w:rsid w:val="55A32BD6"/>
    <w:rsid w:val="55F6887A"/>
    <w:rsid w:val="55FFC2B6"/>
    <w:rsid w:val="56E889A8"/>
    <w:rsid w:val="578E6A21"/>
    <w:rsid w:val="57B0F20D"/>
    <w:rsid w:val="57D05F5E"/>
    <w:rsid w:val="57D722AE"/>
    <w:rsid w:val="5834A4CD"/>
    <w:rsid w:val="583D4C53"/>
    <w:rsid w:val="5878BB3A"/>
    <w:rsid w:val="58A3A3E6"/>
    <w:rsid w:val="58C18CA1"/>
    <w:rsid w:val="58C61A8F"/>
    <w:rsid w:val="58E7FCFE"/>
    <w:rsid w:val="591E7CFD"/>
    <w:rsid w:val="59F68244"/>
    <w:rsid w:val="5A9FB1FB"/>
    <w:rsid w:val="5AC30637"/>
    <w:rsid w:val="5AD05156"/>
    <w:rsid w:val="5B53E77B"/>
    <w:rsid w:val="5BB7E135"/>
    <w:rsid w:val="5BBCF7FC"/>
    <w:rsid w:val="5C727F99"/>
    <w:rsid w:val="5CFFD623"/>
    <w:rsid w:val="5EE4EBC9"/>
    <w:rsid w:val="5EFCE536"/>
    <w:rsid w:val="5F4B864D"/>
    <w:rsid w:val="5FBB587A"/>
    <w:rsid w:val="5FD45493"/>
    <w:rsid w:val="60404B30"/>
    <w:rsid w:val="606D2AE9"/>
    <w:rsid w:val="61DC1B91"/>
    <w:rsid w:val="621E4FF9"/>
    <w:rsid w:val="623C51C0"/>
    <w:rsid w:val="6272EE28"/>
    <w:rsid w:val="628496AC"/>
    <w:rsid w:val="62A0BF1F"/>
    <w:rsid w:val="635A0132"/>
    <w:rsid w:val="6377EBF2"/>
    <w:rsid w:val="64474E67"/>
    <w:rsid w:val="64BD476F"/>
    <w:rsid w:val="6548A95A"/>
    <w:rsid w:val="659A9710"/>
    <w:rsid w:val="65EBFC03"/>
    <w:rsid w:val="6680344C"/>
    <w:rsid w:val="66A4EC89"/>
    <w:rsid w:val="67737D0C"/>
    <w:rsid w:val="67D34F18"/>
    <w:rsid w:val="688D917D"/>
    <w:rsid w:val="693998F5"/>
    <w:rsid w:val="69561F55"/>
    <w:rsid w:val="6980287A"/>
    <w:rsid w:val="69C95062"/>
    <w:rsid w:val="69CB735E"/>
    <w:rsid w:val="69E72D76"/>
    <w:rsid w:val="6A8392AD"/>
    <w:rsid w:val="6AC80337"/>
    <w:rsid w:val="6AD56956"/>
    <w:rsid w:val="6B61BF53"/>
    <w:rsid w:val="6B7EBBC6"/>
    <w:rsid w:val="6BF2CA33"/>
    <w:rsid w:val="6C2D43E6"/>
    <w:rsid w:val="6C5C4839"/>
    <w:rsid w:val="6C5D986D"/>
    <w:rsid w:val="6C723AD5"/>
    <w:rsid w:val="6CC058C7"/>
    <w:rsid w:val="6D13F21A"/>
    <w:rsid w:val="6D17EE6F"/>
    <w:rsid w:val="6DAD8AA8"/>
    <w:rsid w:val="6DC3ED0E"/>
    <w:rsid w:val="6EAFC27B"/>
    <w:rsid w:val="6F2BE95A"/>
    <w:rsid w:val="6F57AD51"/>
    <w:rsid w:val="6FA34FD2"/>
    <w:rsid w:val="6FABDD7C"/>
    <w:rsid w:val="708738B4"/>
    <w:rsid w:val="70A17A2E"/>
    <w:rsid w:val="70A68734"/>
    <w:rsid w:val="70E7503E"/>
    <w:rsid w:val="719A4FDC"/>
    <w:rsid w:val="7230FCF4"/>
    <w:rsid w:val="7246D35C"/>
    <w:rsid w:val="72E2EF2D"/>
    <w:rsid w:val="73794B0F"/>
    <w:rsid w:val="7398998F"/>
    <w:rsid w:val="73AC6517"/>
    <w:rsid w:val="73C1DB28"/>
    <w:rsid w:val="73CF8CF5"/>
    <w:rsid w:val="741126AD"/>
    <w:rsid w:val="7468AA52"/>
    <w:rsid w:val="74EEA9B3"/>
    <w:rsid w:val="75DF2200"/>
    <w:rsid w:val="7637732F"/>
    <w:rsid w:val="7660D691"/>
    <w:rsid w:val="766BD865"/>
    <w:rsid w:val="76757DB4"/>
    <w:rsid w:val="7675DAA6"/>
    <w:rsid w:val="7717F3C7"/>
    <w:rsid w:val="77614B6C"/>
    <w:rsid w:val="77C7758D"/>
    <w:rsid w:val="77C77597"/>
    <w:rsid w:val="77CFF091"/>
    <w:rsid w:val="77D002C5"/>
    <w:rsid w:val="77F4AEE6"/>
    <w:rsid w:val="78784E56"/>
    <w:rsid w:val="78EAD9BA"/>
    <w:rsid w:val="7936C19A"/>
    <w:rsid w:val="794A67B4"/>
    <w:rsid w:val="79DA1443"/>
    <w:rsid w:val="79F1063A"/>
    <w:rsid w:val="7A555CB5"/>
    <w:rsid w:val="7A6E5879"/>
    <w:rsid w:val="7A8AC321"/>
    <w:rsid w:val="7AC07587"/>
    <w:rsid w:val="7B28E55E"/>
    <w:rsid w:val="7C0A28DA"/>
    <w:rsid w:val="7C722B9A"/>
    <w:rsid w:val="7CAC2B9C"/>
    <w:rsid w:val="7CD6AD69"/>
    <w:rsid w:val="7D605EE7"/>
    <w:rsid w:val="7D98AEDA"/>
    <w:rsid w:val="7DDFAEC6"/>
    <w:rsid w:val="7E0F8C98"/>
    <w:rsid w:val="7EFD8ACF"/>
    <w:rsid w:val="7EFDC878"/>
    <w:rsid w:val="7F9F55D4"/>
    <w:rsid w:val="7FAB5CF9"/>
    <w:rsid w:val="7FBE87AC"/>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5A451B71-43B8-4B9D-8C65-9C05D9D3B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semiHidden/>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semiHidden/>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GACGrants@crdfglob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7286A8E99EFF438F59EC410A2FBB82" ma:contentTypeVersion="17" ma:contentTypeDescription="Create a new document." ma:contentTypeScope="" ma:versionID="917f92393d2e3f852437d6186d42dfe2">
  <xsd:schema xmlns:xsd="http://www.w3.org/2001/XMLSchema" xmlns:xs="http://www.w3.org/2001/XMLSchema" xmlns:p="http://schemas.microsoft.com/office/2006/metadata/properties" xmlns:ns2="eef7a34b-aade-4fa6-9529-de78526bdcf0" xmlns:ns3="f5aeb938-e56a-4814-83ac-d53a7ad9de7f" targetNamespace="http://schemas.microsoft.com/office/2006/metadata/properties" ma:root="true" ma:fieldsID="66f65b511527bb267627dbdb9f74b87a" ns2:_="" ns3:_="">
    <xsd:import namespace="eef7a34b-aade-4fa6-9529-de78526bdcf0"/>
    <xsd:import namespace="f5aeb938-e56a-4814-83ac-d53a7ad9de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f7a34b-aade-4fa6-9529-de78526bdc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aeb938-e56a-4814-83ac-d53a7ad9de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f46b19d-3bbc-490c-808f-ad2ad8983598}" ma:internalName="TaxCatchAll" ma:showField="CatchAllData" ma:web="f5aeb938-e56a-4814-83ac-d53a7ad9de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ef7a34b-aade-4fa6-9529-de78526bdcf0">
      <Terms xmlns="http://schemas.microsoft.com/office/infopath/2007/PartnerControls"/>
    </lcf76f155ced4ddcb4097134ff3c332f>
    <TaxCatchAll xmlns="f5aeb938-e56a-4814-83ac-d53a7ad9de7f" xsi:nil="true"/>
    <SharedWithUsers xmlns="f5aeb938-e56a-4814-83ac-d53a7ad9de7f">
      <UserInfo>
        <DisplayName/>
        <AccountId xsi:nil="true"/>
        <AccountType/>
      </UserInfo>
    </SharedWithUsers>
    <MediaLengthInSeconds xmlns="eef7a34b-aade-4fa6-9529-de78526bdcf0" xsi:nil="true"/>
  </documentManagement>
</p:properties>
</file>

<file path=customXml/itemProps1.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customXml/itemProps2.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3.xml><?xml version="1.0" encoding="utf-8"?>
<ds:datastoreItem xmlns:ds="http://schemas.openxmlformats.org/officeDocument/2006/customXml" ds:itemID="{9908D399-8850-4F89-A86B-017541512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f7a34b-aade-4fa6-9529-de78526bdcf0"/>
    <ds:schemaRef ds:uri="f5aeb938-e56a-4814-83ac-d53a7ad9d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6A2FEE-8D99-408E-8B7C-4AA891D9BBBC}">
  <ds:schemaRefs>
    <ds:schemaRef ds:uri="http://schemas.microsoft.com/office/2006/metadata/properties"/>
    <ds:schemaRef ds:uri="http://schemas.microsoft.com/office/infopath/2007/PartnerControls"/>
    <ds:schemaRef ds:uri="eef7a34b-aade-4fa6-9529-de78526bdcf0"/>
    <ds:schemaRef ds:uri="f5aeb938-e56a-4814-83ac-d53a7ad9de7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33</Words>
  <Characters>4753</Characters>
  <Application>Microsoft Office Word</Application>
  <DocSecurity>0</DocSecurity>
  <Lines>39</Lines>
  <Paragraphs>11</Paragraphs>
  <ScaleCrop>false</ScaleCrop>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Julia Falewee</cp:lastModifiedBy>
  <cp:revision>2</cp:revision>
  <dcterms:created xsi:type="dcterms:W3CDTF">2023-03-07T21:38:00Z</dcterms:created>
  <dcterms:modified xsi:type="dcterms:W3CDTF">2023-03-07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286A8E99EFF438F59EC410A2FBB82</vt:lpwstr>
  </property>
  <property fmtid="{D5CDD505-2E9C-101B-9397-08002B2CF9AE}" pid="3" name="MediaServiceImageTags">
    <vt:lpwstr/>
  </property>
  <property fmtid="{D5CDD505-2E9C-101B-9397-08002B2CF9AE}" pid="4" name="Order">
    <vt:r8>32838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